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D181A" w14:textId="7BF4559E" w:rsidR="003F4C6F" w:rsidRPr="003F4C6F" w:rsidRDefault="003F4C6F" w:rsidP="003F4C6F">
      <w:pPr>
        <w:widowControl/>
        <w:pBdr>
          <w:top w:val="single" w:sz="4" w:space="20" w:color="E5DFEC"/>
          <w:left w:val="single" w:sz="4" w:space="20" w:color="E5DFEC"/>
          <w:bottom w:val="single" w:sz="4" w:space="20" w:color="E5DFEC"/>
          <w:right w:val="single" w:sz="4" w:space="20" w:color="E5DFEC"/>
        </w:pBdr>
        <w:shd w:val="clear" w:color="auto" w:fill="E5DFEC"/>
        <w:spacing w:before="480" w:after="480"/>
        <w:jc w:val="right"/>
        <w:rPr>
          <w:rFonts w:eastAsia="Verdana" w:cs="Tahoma"/>
          <w:b/>
          <w:bCs w:val="0"/>
          <w:color w:val="403152"/>
          <w:sz w:val="48"/>
          <w:szCs w:val="48"/>
        </w:rPr>
      </w:pPr>
      <w:r>
        <w:rPr>
          <w:rFonts w:eastAsia="Verdana" w:cs="Tahoma"/>
          <w:b/>
          <w:bCs w:val="0"/>
          <w:color w:val="403152"/>
          <w:sz w:val="48"/>
          <w:szCs w:val="48"/>
        </w:rPr>
        <w:t>Interim Course Report template</w:t>
      </w:r>
    </w:p>
    <w:p w14:paraId="1AD1167F" w14:textId="5209A7DD" w:rsidR="003F4C6F" w:rsidRDefault="003F4C6F" w:rsidP="001B5B44">
      <w:pPr>
        <w:spacing w:line="276" w:lineRule="auto"/>
        <w:jc w:val="center"/>
        <w:rPr>
          <w:b/>
          <w:lang w:eastAsia="zh-CN"/>
        </w:rPr>
      </w:pPr>
    </w:p>
    <w:p w14:paraId="6F334349" w14:textId="77777777" w:rsidR="003F4C6F" w:rsidRPr="003F4C6F" w:rsidRDefault="003F4C6F" w:rsidP="003F4C6F">
      <w:pPr>
        <w:rPr>
          <w:lang w:eastAsia="zh-CN"/>
        </w:rPr>
      </w:pPr>
    </w:p>
    <w:p w14:paraId="5779AF43" w14:textId="78414B58" w:rsidR="003F4C6F" w:rsidRDefault="003F4C6F" w:rsidP="003F4C6F">
      <w:pPr>
        <w:rPr>
          <w:lang w:eastAsia="zh-CN"/>
        </w:rPr>
      </w:pPr>
      <w:r>
        <w:rPr>
          <w:lang w:eastAsia="zh-CN"/>
        </w:rPr>
        <w:t>The following template is to be used for Interim Course</w:t>
      </w:r>
      <w:r w:rsidR="00503168">
        <w:rPr>
          <w:lang w:eastAsia="zh-CN"/>
        </w:rPr>
        <w:t xml:space="preserve"> Reporting</w:t>
      </w:r>
      <w:r w:rsidR="002D5316" w:rsidRPr="002D5316">
        <w:rPr>
          <w:lang w:eastAsia="zh-CN"/>
        </w:rPr>
        <w:t>.</w:t>
      </w:r>
    </w:p>
    <w:p w14:paraId="1F92497D" w14:textId="77777777" w:rsidR="003F4C6F" w:rsidRPr="003F4C6F" w:rsidRDefault="003F4C6F" w:rsidP="003F4C6F">
      <w:pPr>
        <w:rPr>
          <w:lang w:eastAsia="zh-CN"/>
        </w:rPr>
      </w:pPr>
    </w:p>
    <w:p w14:paraId="210F858C" w14:textId="4A1A0438" w:rsidR="003F4C6F" w:rsidRDefault="003F4C6F" w:rsidP="003F4C6F">
      <w:pPr>
        <w:rPr>
          <w:lang w:eastAsia="zh-CN"/>
        </w:rPr>
      </w:pPr>
    </w:p>
    <w:p w14:paraId="6320C0F1" w14:textId="7A96CD44" w:rsidR="003F4C6F" w:rsidRDefault="003F4C6F" w:rsidP="003F4C6F">
      <w:pPr>
        <w:rPr>
          <w:lang w:eastAsia="zh-CN"/>
        </w:rPr>
      </w:pPr>
    </w:p>
    <w:p w14:paraId="064DA33E" w14:textId="77777777" w:rsidR="003F4C6F" w:rsidRPr="003F4C6F" w:rsidRDefault="003F4C6F" w:rsidP="003F4C6F">
      <w:pPr>
        <w:rPr>
          <w:lang w:eastAsia="zh-CN"/>
        </w:rPr>
        <w:sectPr w:rsidR="003F4C6F" w:rsidRPr="003F4C6F" w:rsidSect="000A5E96">
          <w:headerReference w:type="default" r:id="rId8"/>
          <w:footerReference w:type="default" r:id="rId9"/>
          <w:pgSz w:w="11906" w:h="16838"/>
          <w:pgMar w:top="2048" w:right="1440" w:bottom="1440" w:left="1440" w:header="454" w:footer="567" w:gutter="0"/>
          <w:cols w:space="708"/>
          <w:docGrid w:linePitch="360"/>
        </w:sectPr>
      </w:pPr>
    </w:p>
    <w:p w14:paraId="74FF9ADF" w14:textId="6D9EE96A" w:rsidR="00BC2E8E" w:rsidRPr="00343E0C" w:rsidRDefault="0022791C" w:rsidP="001B5B44">
      <w:pPr>
        <w:spacing w:line="276" w:lineRule="auto"/>
        <w:jc w:val="center"/>
        <w:rPr>
          <w:b/>
          <w:lang w:val="en-US" w:eastAsia="zh-CN"/>
        </w:rPr>
      </w:pPr>
      <w:r>
        <w:rPr>
          <w:b/>
          <w:lang w:val="en-US" w:eastAsia="zh-CN"/>
        </w:rPr>
        <w:lastRenderedPageBreak/>
        <w:t>Interim</w:t>
      </w:r>
      <w:r w:rsidR="004E0F92" w:rsidRPr="00343E0C">
        <w:rPr>
          <w:b/>
          <w:lang w:val="en-US" w:eastAsia="zh-CN"/>
        </w:rPr>
        <w:t xml:space="preserve"> Course Report</w:t>
      </w:r>
    </w:p>
    <w:tbl>
      <w:tblPr>
        <w:tblW w:w="10286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5013"/>
        <w:gridCol w:w="5273"/>
      </w:tblGrid>
      <w:tr w:rsidR="004E0F92" w:rsidRPr="004E0F92" w14:paraId="109EBCA4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CE54C49" w14:textId="6E1A020E" w:rsidR="004E0F92" w:rsidRPr="00A06CCF" w:rsidRDefault="00A06CCF" w:rsidP="00444DDA">
            <w:pPr>
              <w:spacing w:before="60" w:after="60"/>
              <w:rPr>
                <w:b/>
                <w:bCs w:val="0"/>
                <w:sz w:val="24"/>
                <w:szCs w:val="24"/>
                <w:lang w:val="en-US"/>
              </w:rPr>
            </w:pPr>
            <w:r>
              <w:rPr>
                <w:b/>
                <w:bCs w:val="0"/>
                <w:sz w:val="24"/>
                <w:szCs w:val="24"/>
                <w:lang w:val="en-US"/>
              </w:rPr>
              <w:t>Course title</w:t>
            </w:r>
          </w:p>
        </w:tc>
        <w:tc>
          <w:tcPr>
            <w:tcW w:w="5273" w:type="dxa"/>
          </w:tcPr>
          <w:p w14:paraId="53AC35F4" w14:textId="77777777" w:rsidR="004E0F92" w:rsidRPr="004E0F92" w:rsidRDefault="004E0F92" w:rsidP="00444DDA">
            <w:pPr>
              <w:spacing w:before="60" w:after="60"/>
              <w:rPr>
                <w:lang w:val="en-US"/>
              </w:rPr>
            </w:pPr>
          </w:p>
        </w:tc>
      </w:tr>
      <w:tr w:rsidR="004E0F92" w:rsidRPr="004E0F92" w14:paraId="2CE36B70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34B7A1BE" w14:textId="1295D151" w:rsidR="004E0F92" w:rsidRPr="00A06CCF" w:rsidRDefault="00A06CCF" w:rsidP="00A06CCF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Academic session</w:t>
            </w:r>
          </w:p>
        </w:tc>
        <w:tc>
          <w:tcPr>
            <w:tcW w:w="5273" w:type="dxa"/>
          </w:tcPr>
          <w:p w14:paraId="03C4B86A" w14:textId="77777777" w:rsidR="004E0F92" w:rsidRPr="004E0F92" w:rsidRDefault="004E0F92" w:rsidP="00A06CCF">
            <w:pPr>
              <w:spacing w:before="60" w:after="60"/>
              <w:rPr>
                <w:lang w:val="en-US"/>
              </w:rPr>
            </w:pPr>
          </w:p>
        </w:tc>
      </w:tr>
      <w:tr w:rsidR="004E0F92" w:rsidRPr="004E0F92" w14:paraId="6B1C9AA0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2B9D729E" w14:textId="6F737194" w:rsidR="004E0F92" w:rsidRPr="00A06CCF" w:rsidRDefault="00A06CCF" w:rsidP="00A06CCF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Name of Course Leader</w:t>
            </w:r>
          </w:p>
        </w:tc>
        <w:tc>
          <w:tcPr>
            <w:tcW w:w="5273" w:type="dxa"/>
          </w:tcPr>
          <w:p w14:paraId="5242E373" w14:textId="77777777" w:rsidR="004E0F92" w:rsidRPr="004E0F92" w:rsidRDefault="004E0F92" w:rsidP="00A06CCF">
            <w:pPr>
              <w:spacing w:before="60" w:after="60"/>
              <w:rPr>
                <w:lang w:val="en-US"/>
              </w:rPr>
            </w:pPr>
          </w:p>
        </w:tc>
      </w:tr>
      <w:tr w:rsidR="004E0F92" w:rsidRPr="004E0F92" w14:paraId="7292E079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4364E2E3" w14:textId="266C0939" w:rsidR="004E0F92" w:rsidRPr="00A06CCF" w:rsidRDefault="004E0F92" w:rsidP="00A06CCF">
            <w:pPr>
              <w:spacing w:before="60" w:after="60"/>
              <w:rPr>
                <w:lang w:val="en-US"/>
              </w:rPr>
            </w:pPr>
            <w:r w:rsidRPr="00A06CCF">
              <w:rPr>
                <w:lang w:val="en-US"/>
              </w:rPr>
              <w:t>Current P</w:t>
            </w:r>
            <w:r w:rsidR="004F499F">
              <w:rPr>
                <w:lang w:val="en-US"/>
              </w:rPr>
              <w:t>rofessional, Statutory and Regulatory Body (P</w:t>
            </w:r>
            <w:r w:rsidRPr="00A06CCF">
              <w:rPr>
                <w:lang w:val="en-US"/>
              </w:rPr>
              <w:t>SRB</w:t>
            </w:r>
            <w:r w:rsidR="004F499F">
              <w:rPr>
                <w:lang w:val="en-US"/>
              </w:rPr>
              <w:t>)</w:t>
            </w:r>
            <w:r w:rsidRPr="00A06CCF">
              <w:rPr>
                <w:lang w:val="en-US"/>
              </w:rPr>
              <w:t xml:space="preserve"> details </w:t>
            </w:r>
            <w:r w:rsidR="00A06CCF" w:rsidRPr="00444DDA">
              <w:rPr>
                <w:sz w:val="16"/>
                <w:szCs w:val="16"/>
                <w:lang w:val="en-US"/>
              </w:rPr>
              <w:t>(where applicable)</w:t>
            </w:r>
            <w:r w:rsidR="00A06CCF">
              <w:t xml:space="preserve"> </w:t>
            </w:r>
            <w:r w:rsidR="00A06CCF" w:rsidRPr="003D7685">
              <w:t xml:space="preserve"> </w:t>
            </w:r>
          </w:p>
        </w:tc>
        <w:tc>
          <w:tcPr>
            <w:tcW w:w="5273" w:type="dxa"/>
          </w:tcPr>
          <w:p w14:paraId="1060F490" w14:textId="77777777" w:rsidR="004E0F92" w:rsidRPr="004E0F92" w:rsidRDefault="004E0F92" w:rsidP="00A06CCF">
            <w:pPr>
              <w:spacing w:before="60" w:after="60"/>
              <w:rPr>
                <w:lang w:val="en-US"/>
              </w:rPr>
            </w:pPr>
          </w:p>
        </w:tc>
      </w:tr>
      <w:tr w:rsidR="004E0F92" w:rsidRPr="004E0F92" w14:paraId="38BF37CD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7BA6996" w14:textId="313C8117" w:rsidR="004E0F92" w:rsidRPr="00A06CCF" w:rsidRDefault="004E0F92" w:rsidP="002D46E5">
            <w:pPr>
              <w:spacing w:before="60" w:after="60"/>
              <w:rPr>
                <w:lang w:val="en-US"/>
              </w:rPr>
            </w:pPr>
            <w:r w:rsidRPr="00A06CCF">
              <w:rPr>
                <w:lang w:val="en-US"/>
              </w:rPr>
              <w:t>Nature of any collaborative</w:t>
            </w:r>
            <w:r w:rsidR="00A06CCF">
              <w:rPr>
                <w:lang w:val="en-US"/>
              </w:rPr>
              <w:t xml:space="preserve"> arrangement </w:t>
            </w:r>
          </w:p>
        </w:tc>
        <w:tc>
          <w:tcPr>
            <w:tcW w:w="5273" w:type="dxa"/>
          </w:tcPr>
          <w:p w14:paraId="15715B10" w14:textId="77777777" w:rsidR="004E0F92" w:rsidRPr="004E0F92" w:rsidRDefault="004E0F92" w:rsidP="00A06CCF">
            <w:pPr>
              <w:spacing w:before="60" w:after="60"/>
              <w:rPr>
                <w:lang w:val="en-US"/>
              </w:rPr>
            </w:pPr>
          </w:p>
        </w:tc>
      </w:tr>
      <w:tr w:rsidR="004E0F92" w:rsidRPr="004E0F92" w14:paraId="2115AF05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2EC3D65" w14:textId="77777777" w:rsidR="00A06CCF" w:rsidRDefault="004E0F92" w:rsidP="00A06CCF">
            <w:pPr>
              <w:spacing w:before="60" w:after="60"/>
              <w:rPr>
                <w:lang w:eastAsia="zh-CN"/>
              </w:rPr>
            </w:pPr>
            <w:r w:rsidRPr="00A06CCF">
              <w:rPr>
                <w:lang w:eastAsia="zh-CN"/>
              </w:rPr>
              <w:t xml:space="preserve">Advanced Standing </w:t>
            </w:r>
            <w:r w:rsidR="00A06CCF">
              <w:rPr>
                <w:lang w:eastAsia="zh-CN"/>
              </w:rPr>
              <w:t>Agreement(s)</w:t>
            </w:r>
          </w:p>
          <w:p w14:paraId="1ACC75C9" w14:textId="4BB48079" w:rsidR="004E0F92" w:rsidRPr="00A06CCF" w:rsidRDefault="00A06CCF" w:rsidP="00A06CCF">
            <w:pPr>
              <w:spacing w:before="60" w:after="60"/>
              <w:rPr>
                <w:lang w:eastAsia="zh-CN"/>
              </w:rPr>
            </w:pPr>
            <w:r w:rsidRPr="00444DDA">
              <w:rPr>
                <w:sz w:val="16"/>
                <w:szCs w:val="16"/>
                <w:lang w:val="en-US"/>
              </w:rPr>
              <w:t>(where applicable)</w:t>
            </w:r>
          </w:p>
        </w:tc>
        <w:tc>
          <w:tcPr>
            <w:tcW w:w="5273" w:type="dxa"/>
          </w:tcPr>
          <w:p w14:paraId="30CF7058" w14:textId="77777777" w:rsidR="004E0F92" w:rsidRPr="004E0F92" w:rsidRDefault="004E0F92" w:rsidP="00A06CCF">
            <w:pPr>
              <w:spacing w:before="60" w:after="60"/>
              <w:rPr>
                <w:lang w:eastAsia="zh-CN"/>
              </w:rPr>
            </w:pPr>
          </w:p>
        </w:tc>
      </w:tr>
      <w:tr w:rsidR="004E0F92" w:rsidRPr="004E0F92" w14:paraId="73737771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57E81E7E" w14:textId="6E7158AB" w:rsidR="004E0F92" w:rsidRPr="00A06CCF" w:rsidRDefault="004E0F92" w:rsidP="00A06CCF">
            <w:pPr>
              <w:spacing w:before="60" w:after="60"/>
              <w:rPr>
                <w:lang w:eastAsia="zh-CN"/>
              </w:rPr>
            </w:pPr>
            <w:r w:rsidRPr="00A06CCF">
              <w:rPr>
                <w:lang w:eastAsia="zh-CN"/>
              </w:rPr>
              <w:t>L</w:t>
            </w:r>
            <w:r w:rsidR="00A06CCF">
              <w:rPr>
                <w:lang w:eastAsia="zh-CN"/>
              </w:rPr>
              <w:t>ast periodic course review</w:t>
            </w:r>
            <w:r w:rsidR="004F499F">
              <w:rPr>
                <w:lang w:eastAsia="zh-CN"/>
              </w:rPr>
              <w:t xml:space="preserve"> (PCR)</w:t>
            </w:r>
            <w:r w:rsidR="00A06CCF">
              <w:rPr>
                <w:lang w:eastAsia="zh-CN"/>
              </w:rPr>
              <w:t xml:space="preserve"> date</w:t>
            </w:r>
          </w:p>
        </w:tc>
        <w:tc>
          <w:tcPr>
            <w:tcW w:w="5273" w:type="dxa"/>
          </w:tcPr>
          <w:p w14:paraId="7EE6B324" w14:textId="77777777" w:rsidR="004E0F92" w:rsidRPr="004E0F92" w:rsidRDefault="004E0F92" w:rsidP="00A06CCF">
            <w:pPr>
              <w:spacing w:before="60" w:after="60"/>
              <w:rPr>
                <w:lang w:eastAsia="zh-CN"/>
              </w:rPr>
            </w:pPr>
          </w:p>
        </w:tc>
      </w:tr>
      <w:tr w:rsidR="004E0F92" w:rsidRPr="004E0F92" w14:paraId="4ECC2717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2FBA248F" w14:textId="0E0C669C" w:rsidR="004E0F92" w:rsidRPr="00A06CCF" w:rsidRDefault="004E0F92" w:rsidP="00A06CCF">
            <w:pPr>
              <w:spacing w:before="60" w:after="60"/>
              <w:rPr>
                <w:lang w:eastAsia="zh-CN"/>
              </w:rPr>
            </w:pPr>
            <w:r w:rsidRPr="00A06CCF">
              <w:rPr>
                <w:lang w:eastAsia="zh-CN"/>
              </w:rPr>
              <w:t>N</w:t>
            </w:r>
            <w:r w:rsidR="00A06CCF">
              <w:rPr>
                <w:lang w:eastAsia="zh-CN"/>
              </w:rPr>
              <w:t>ext periodic course review date</w:t>
            </w:r>
          </w:p>
        </w:tc>
        <w:tc>
          <w:tcPr>
            <w:tcW w:w="5273" w:type="dxa"/>
          </w:tcPr>
          <w:p w14:paraId="13195B31" w14:textId="77777777" w:rsidR="004E0F92" w:rsidRPr="004E0F92" w:rsidRDefault="004E0F92" w:rsidP="00A06CCF">
            <w:pPr>
              <w:spacing w:before="60" w:after="60"/>
              <w:rPr>
                <w:lang w:eastAsia="zh-CN"/>
              </w:rPr>
            </w:pPr>
          </w:p>
        </w:tc>
      </w:tr>
    </w:tbl>
    <w:p w14:paraId="0904715B" w14:textId="77777777" w:rsidR="00343E0C" w:rsidRPr="001B5B44" w:rsidRDefault="00343E0C" w:rsidP="001B5B44">
      <w:pPr>
        <w:pStyle w:val="Heading2"/>
        <w:spacing w:after="0"/>
        <w:rPr>
          <w:sz w:val="16"/>
          <w:szCs w:val="16"/>
          <w:lang w:val="en-US" w:eastAsia="zh-CN"/>
        </w:rPr>
      </w:pPr>
    </w:p>
    <w:p w14:paraId="0A7D54ED" w14:textId="77777777" w:rsidR="00BA4169" w:rsidRPr="008623BE" w:rsidRDefault="003D7685" w:rsidP="00BC2E8E">
      <w:pPr>
        <w:pStyle w:val="Heading2"/>
        <w:numPr>
          <w:ilvl w:val="0"/>
          <w:numId w:val="31"/>
        </w:numPr>
        <w:spacing w:after="120" w:line="276" w:lineRule="auto"/>
        <w:ind w:left="567" w:hanging="425"/>
        <w:rPr>
          <w:lang w:val="en-US" w:eastAsia="zh-CN"/>
        </w:rPr>
      </w:pPr>
      <w:r>
        <w:rPr>
          <w:lang w:val="en-US" w:eastAsia="zh-CN"/>
        </w:rPr>
        <w:t>Checking everything is in place and appropriate</w:t>
      </w:r>
    </w:p>
    <w:tbl>
      <w:tblPr>
        <w:tblW w:w="10286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5013"/>
        <w:gridCol w:w="5273"/>
      </w:tblGrid>
      <w:tr w:rsidR="004E0F92" w:rsidRPr="004E0F92" w14:paraId="732D1DBC" w14:textId="77777777" w:rsidTr="004F499F">
        <w:trPr>
          <w:jc w:val="center"/>
        </w:trPr>
        <w:tc>
          <w:tcPr>
            <w:tcW w:w="5013" w:type="dxa"/>
            <w:shd w:val="clear" w:color="auto" w:fill="CCC0D9" w:themeFill="accent4" w:themeFillTint="66"/>
          </w:tcPr>
          <w:p w14:paraId="052FC9AA" w14:textId="77777777" w:rsidR="004E0F92" w:rsidRPr="004E0F92" w:rsidRDefault="004E0F92" w:rsidP="00BC2E8E">
            <w:pPr>
              <w:spacing w:before="60" w:after="60"/>
              <w:rPr>
                <w:lang w:val="en-US"/>
              </w:rPr>
            </w:pPr>
          </w:p>
        </w:tc>
        <w:tc>
          <w:tcPr>
            <w:tcW w:w="5273" w:type="dxa"/>
            <w:shd w:val="clear" w:color="auto" w:fill="CCC0D9" w:themeFill="accent4" w:themeFillTint="66"/>
          </w:tcPr>
          <w:p w14:paraId="15582FC4" w14:textId="5358D61D" w:rsidR="004E0F92" w:rsidRPr="00167D70" w:rsidRDefault="003D7685" w:rsidP="002D5316">
            <w:pPr>
              <w:spacing w:before="60" w:after="60"/>
              <w:rPr>
                <w:b/>
                <w:bCs w:val="0"/>
                <w:lang w:val="en-US"/>
              </w:rPr>
            </w:pPr>
            <w:r w:rsidRPr="00167D70">
              <w:rPr>
                <w:b/>
                <w:bCs w:val="0"/>
                <w:lang w:val="en-US"/>
              </w:rPr>
              <w:t>Confirmation of accuracy</w:t>
            </w:r>
            <w:r w:rsidR="004F499F" w:rsidRPr="00167D70">
              <w:rPr>
                <w:b/>
                <w:bCs w:val="0"/>
                <w:lang w:val="en-US"/>
              </w:rPr>
              <w:t xml:space="preserve"> </w:t>
            </w:r>
            <w:r w:rsidR="002D5316" w:rsidRPr="00167D70">
              <w:rPr>
                <w:b/>
                <w:bCs w:val="0"/>
                <w:lang w:val="en-US"/>
              </w:rPr>
              <w:t>and</w:t>
            </w:r>
            <w:r w:rsidR="004F499F" w:rsidRPr="00167D70">
              <w:rPr>
                <w:b/>
                <w:bCs w:val="0"/>
                <w:lang w:val="en-US"/>
              </w:rPr>
              <w:t xml:space="preserve"> </w:t>
            </w:r>
            <w:r w:rsidR="006E5BB3" w:rsidRPr="00167D70">
              <w:rPr>
                <w:b/>
                <w:bCs w:val="0"/>
                <w:lang w:val="en-US"/>
              </w:rPr>
              <w:t>appropriateness</w:t>
            </w:r>
            <w:r w:rsidRPr="00167D70">
              <w:rPr>
                <w:b/>
                <w:bCs w:val="0"/>
                <w:lang w:val="en-US"/>
              </w:rPr>
              <w:t xml:space="preserve"> and summary of changes required</w:t>
            </w:r>
          </w:p>
        </w:tc>
      </w:tr>
      <w:tr w:rsidR="003D7685" w:rsidRPr="004E0F92" w14:paraId="344FB282" w14:textId="77777777" w:rsidTr="002D46E5">
        <w:trPr>
          <w:trHeight w:val="396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24DAA398" w14:textId="12797A6D" w:rsidR="003D7685" w:rsidRPr="003D7685" w:rsidRDefault="00C06FD2" w:rsidP="00444DDA">
            <w:pPr>
              <w:spacing w:before="60" w:after="60"/>
            </w:pPr>
            <w:r>
              <w:t>Definitive course and module information on CourseLoop, and placement award information where applicable</w:t>
            </w:r>
          </w:p>
        </w:tc>
        <w:tc>
          <w:tcPr>
            <w:tcW w:w="5273" w:type="dxa"/>
          </w:tcPr>
          <w:p w14:paraId="72C2C014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C61D86" w:rsidRPr="004E0F92" w14:paraId="054E7F0C" w14:textId="77777777" w:rsidTr="002D46E5">
        <w:trPr>
          <w:trHeight w:val="396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895670E" w14:textId="6B96C7BC" w:rsidR="00C61D86" w:rsidRPr="003D7685" w:rsidDel="00C06FD2" w:rsidRDefault="00C61D86" w:rsidP="00444DDA">
            <w:pPr>
              <w:spacing w:before="60" w:after="60"/>
            </w:pPr>
            <w:r>
              <w:t>Curriculum map, assessment schedule, and assessment and feedback plan</w:t>
            </w:r>
          </w:p>
        </w:tc>
        <w:tc>
          <w:tcPr>
            <w:tcW w:w="5273" w:type="dxa"/>
          </w:tcPr>
          <w:p w14:paraId="669F38AF" w14:textId="77777777" w:rsidR="00C61D86" w:rsidRPr="004E0F92" w:rsidRDefault="00C61D86" w:rsidP="00BC2E8E">
            <w:pPr>
              <w:spacing w:before="60" w:after="60"/>
              <w:rPr>
                <w:lang w:val="en-US"/>
              </w:rPr>
            </w:pPr>
          </w:p>
        </w:tc>
      </w:tr>
      <w:tr w:rsidR="002D46E5" w:rsidRPr="004E0F92" w14:paraId="3785CED5" w14:textId="77777777" w:rsidTr="004F499F">
        <w:trPr>
          <w:trHeight w:val="397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5ABED872" w14:textId="57E24363" w:rsidR="002D46E5" w:rsidRPr="003D7685" w:rsidRDefault="002D46E5" w:rsidP="00BC2E8E">
            <w:pPr>
              <w:spacing w:before="60" w:after="60"/>
            </w:pPr>
            <w:r w:rsidRPr="003D7685">
              <w:t xml:space="preserve">Information on course finder </w:t>
            </w:r>
            <w:r>
              <w:t>and in prospectus</w:t>
            </w:r>
          </w:p>
        </w:tc>
        <w:tc>
          <w:tcPr>
            <w:tcW w:w="5273" w:type="dxa"/>
          </w:tcPr>
          <w:p w14:paraId="6682806D" w14:textId="77777777" w:rsidR="002D46E5" w:rsidRPr="004E0F92" w:rsidRDefault="002D46E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052BF05B" w14:textId="77777777" w:rsidTr="004F499F">
        <w:trPr>
          <w:trHeight w:val="397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6265BD0D" w14:textId="77777777" w:rsidR="003D7685" w:rsidRPr="003D7685" w:rsidRDefault="003D7685" w:rsidP="00BC2E8E">
            <w:pPr>
              <w:spacing w:before="60" w:after="60"/>
            </w:pPr>
            <w:r w:rsidRPr="003D7685">
              <w:t>Information on NOW:</w:t>
            </w:r>
          </w:p>
        </w:tc>
        <w:tc>
          <w:tcPr>
            <w:tcW w:w="5273" w:type="dxa"/>
            <w:shd w:val="clear" w:color="auto" w:fill="E5DFEC" w:themeFill="accent4" w:themeFillTint="33"/>
          </w:tcPr>
          <w:p w14:paraId="741282AC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40ECDCBA" w14:textId="77777777" w:rsidTr="004F499F">
        <w:trPr>
          <w:trHeight w:val="397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1B08DE2" w14:textId="77777777" w:rsidR="003D7685" w:rsidRDefault="006E5BB3" w:rsidP="00B612DA">
            <w:pPr>
              <w:spacing w:before="60" w:after="60"/>
              <w:ind w:firstLine="795"/>
            </w:pPr>
            <w:r>
              <w:t>Student timetable</w:t>
            </w:r>
          </w:p>
        </w:tc>
        <w:tc>
          <w:tcPr>
            <w:tcW w:w="5273" w:type="dxa"/>
          </w:tcPr>
          <w:p w14:paraId="6D3FBAC4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4049B71A" w14:textId="77777777" w:rsidTr="004F499F">
        <w:trPr>
          <w:trHeight w:val="397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59DCAF26" w14:textId="77777777" w:rsidR="003D7685" w:rsidRDefault="006E5BB3" w:rsidP="00B612DA">
            <w:pPr>
              <w:spacing w:before="60" w:after="60"/>
              <w:ind w:firstLine="795"/>
            </w:pPr>
            <w:r>
              <w:t>Learning resources</w:t>
            </w:r>
          </w:p>
        </w:tc>
        <w:tc>
          <w:tcPr>
            <w:tcW w:w="5273" w:type="dxa"/>
          </w:tcPr>
          <w:p w14:paraId="02382E02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75D8A558" w14:textId="77777777" w:rsidTr="004F499F">
        <w:trPr>
          <w:trHeight w:val="397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67023903" w14:textId="77777777" w:rsidR="003D7685" w:rsidRDefault="006E5BB3" w:rsidP="00B612DA">
            <w:pPr>
              <w:spacing w:before="60" w:after="60"/>
              <w:ind w:firstLine="795"/>
            </w:pPr>
            <w:r>
              <w:t>Assessment arrangements</w:t>
            </w:r>
          </w:p>
        </w:tc>
        <w:tc>
          <w:tcPr>
            <w:tcW w:w="5273" w:type="dxa"/>
          </w:tcPr>
          <w:p w14:paraId="5B520D64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27F51B34" w14:textId="77777777" w:rsidTr="004F499F">
        <w:trPr>
          <w:trHeight w:val="454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134C1004" w14:textId="77777777" w:rsidR="003D7685" w:rsidRPr="00582BEA" w:rsidRDefault="003D7685" w:rsidP="00BC2E8E">
            <w:pPr>
              <w:spacing w:before="60" w:after="60"/>
            </w:pPr>
            <w:r>
              <w:t>For collaborative courses:</w:t>
            </w:r>
          </w:p>
        </w:tc>
        <w:tc>
          <w:tcPr>
            <w:tcW w:w="5273" w:type="dxa"/>
            <w:shd w:val="clear" w:color="auto" w:fill="E5DFEC" w:themeFill="accent4" w:themeFillTint="33"/>
          </w:tcPr>
          <w:p w14:paraId="680F246B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6E5BB3" w:rsidRPr="004E0F92" w14:paraId="24E2CFE8" w14:textId="77777777" w:rsidTr="004F499F">
        <w:trPr>
          <w:trHeight w:val="510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012156D0" w14:textId="77777777" w:rsidR="006E5BB3" w:rsidRPr="00582BEA" w:rsidRDefault="006E5BB3" w:rsidP="00B612DA">
            <w:pPr>
              <w:spacing w:before="60" w:after="60"/>
              <w:ind w:left="795"/>
            </w:pPr>
            <w:r>
              <w:t>Operation of the course at the collaborative centre</w:t>
            </w:r>
          </w:p>
        </w:tc>
        <w:tc>
          <w:tcPr>
            <w:tcW w:w="5273" w:type="dxa"/>
          </w:tcPr>
          <w:p w14:paraId="770C1086" w14:textId="77777777" w:rsidR="006E5BB3" w:rsidRPr="004E0F92" w:rsidRDefault="006E5BB3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38DCA84B" w14:textId="77777777" w:rsidTr="004F499F">
        <w:trPr>
          <w:trHeight w:val="510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6677736F" w14:textId="592CE2A7" w:rsidR="00444DDA" w:rsidRDefault="003D7685" w:rsidP="00B612DA">
            <w:pPr>
              <w:spacing w:before="60" w:after="60"/>
              <w:ind w:left="795"/>
            </w:pPr>
            <w:r w:rsidRPr="00582BEA">
              <w:t>Collaborative legal agreement</w:t>
            </w:r>
            <w:r w:rsidR="004A4E9B">
              <w:t>(</w:t>
            </w:r>
            <w:r w:rsidRPr="00582BEA">
              <w:t>s</w:t>
            </w:r>
            <w:r w:rsidR="004A4E9B">
              <w:t>)</w:t>
            </w:r>
          </w:p>
          <w:p w14:paraId="2C4EB39A" w14:textId="494B4C9D" w:rsidR="003D7685" w:rsidRPr="003D7685" w:rsidRDefault="003D7685" w:rsidP="00B612DA">
            <w:pPr>
              <w:spacing w:before="60" w:after="60"/>
              <w:ind w:left="795"/>
            </w:pPr>
            <w:r w:rsidRPr="00444DDA">
              <w:rPr>
                <w:sz w:val="16"/>
                <w:szCs w:val="16"/>
              </w:rPr>
              <w:t>(where applicable)</w:t>
            </w:r>
          </w:p>
        </w:tc>
        <w:tc>
          <w:tcPr>
            <w:tcW w:w="5273" w:type="dxa"/>
          </w:tcPr>
          <w:p w14:paraId="624CD6E3" w14:textId="77777777" w:rsidR="003D7685" w:rsidRPr="004E0F92" w:rsidRDefault="003D7685" w:rsidP="00BC2E8E">
            <w:pPr>
              <w:spacing w:before="60" w:after="60"/>
              <w:rPr>
                <w:lang w:val="en-US"/>
              </w:rPr>
            </w:pPr>
          </w:p>
        </w:tc>
      </w:tr>
      <w:tr w:rsidR="003D7685" w:rsidRPr="004E0F92" w14:paraId="58955991" w14:textId="77777777" w:rsidTr="004F499F">
        <w:trPr>
          <w:trHeight w:val="510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48A4CA29" w14:textId="2A0017E1" w:rsidR="00444DDA" w:rsidRDefault="00444DDA" w:rsidP="00B612DA">
            <w:pPr>
              <w:spacing w:before="60" w:after="60"/>
              <w:ind w:left="795"/>
              <w:rPr>
                <w:lang w:val="en-US"/>
              </w:rPr>
            </w:pPr>
            <w:r>
              <w:rPr>
                <w:lang w:val="en-US"/>
              </w:rPr>
              <w:t>Advanced Standing Agreement</w:t>
            </w:r>
            <w:r w:rsidR="004A4E9B">
              <w:rPr>
                <w:lang w:val="en-US"/>
              </w:rPr>
              <w:t>(s)</w:t>
            </w:r>
          </w:p>
          <w:p w14:paraId="04311952" w14:textId="74EC6E71" w:rsidR="003D7685" w:rsidRPr="003D7685" w:rsidRDefault="003D7685" w:rsidP="00B612DA">
            <w:pPr>
              <w:spacing w:before="60" w:after="60"/>
              <w:ind w:left="795"/>
              <w:rPr>
                <w:lang w:val="en-US"/>
              </w:rPr>
            </w:pPr>
            <w:r w:rsidRPr="00444DDA">
              <w:rPr>
                <w:sz w:val="16"/>
                <w:szCs w:val="16"/>
                <w:lang w:val="en-US"/>
              </w:rPr>
              <w:t>(where applicable)</w:t>
            </w:r>
          </w:p>
        </w:tc>
        <w:tc>
          <w:tcPr>
            <w:tcW w:w="5273" w:type="dxa"/>
          </w:tcPr>
          <w:p w14:paraId="6AA50A9F" w14:textId="77777777" w:rsidR="003D7685" w:rsidRPr="004E0F92" w:rsidRDefault="003D7685" w:rsidP="00BC2E8E">
            <w:pPr>
              <w:spacing w:before="60" w:after="60"/>
              <w:rPr>
                <w:lang w:eastAsia="zh-CN"/>
              </w:rPr>
            </w:pPr>
          </w:p>
        </w:tc>
      </w:tr>
      <w:tr w:rsidR="003D7685" w:rsidRPr="004E0F92" w14:paraId="41DBC4BA" w14:textId="77777777" w:rsidTr="004F499F">
        <w:trPr>
          <w:trHeight w:val="510"/>
          <w:jc w:val="center"/>
        </w:trPr>
        <w:tc>
          <w:tcPr>
            <w:tcW w:w="5013" w:type="dxa"/>
            <w:shd w:val="clear" w:color="auto" w:fill="E5DFEC" w:themeFill="accent4" w:themeFillTint="33"/>
          </w:tcPr>
          <w:p w14:paraId="2D55E64E" w14:textId="77777777" w:rsidR="00444DDA" w:rsidRDefault="003D7685" w:rsidP="00B612DA">
            <w:pPr>
              <w:spacing w:before="60" w:after="60"/>
              <w:ind w:left="795"/>
              <w:rPr>
                <w:lang w:val="en-US"/>
              </w:rPr>
            </w:pPr>
            <w:r w:rsidRPr="003D7685">
              <w:rPr>
                <w:lang w:val="en-US"/>
              </w:rPr>
              <w:t xml:space="preserve">Information on partner website(s) </w:t>
            </w:r>
          </w:p>
          <w:p w14:paraId="7499E76A" w14:textId="5370FE8C" w:rsidR="003D7685" w:rsidRPr="003D7685" w:rsidRDefault="003D7685" w:rsidP="00B612DA">
            <w:pPr>
              <w:spacing w:before="60" w:after="60"/>
              <w:ind w:left="795"/>
              <w:rPr>
                <w:lang w:val="en-US"/>
              </w:rPr>
            </w:pPr>
            <w:r w:rsidRPr="00444DDA">
              <w:rPr>
                <w:sz w:val="16"/>
                <w:szCs w:val="16"/>
                <w:lang w:val="en-US"/>
              </w:rPr>
              <w:t>(where applicable)</w:t>
            </w:r>
          </w:p>
        </w:tc>
        <w:tc>
          <w:tcPr>
            <w:tcW w:w="5273" w:type="dxa"/>
          </w:tcPr>
          <w:p w14:paraId="4F4FC23F" w14:textId="77777777" w:rsidR="003D7685" w:rsidRPr="004E0F92" w:rsidRDefault="003D7685" w:rsidP="00BC2E8E">
            <w:pPr>
              <w:spacing w:before="60" w:after="60"/>
              <w:rPr>
                <w:lang w:eastAsia="zh-CN"/>
              </w:rPr>
            </w:pPr>
          </w:p>
        </w:tc>
      </w:tr>
    </w:tbl>
    <w:p w14:paraId="2716E53E" w14:textId="77777777" w:rsidR="001E1FF2" w:rsidRPr="001E1FF2" w:rsidRDefault="001E1FF2" w:rsidP="001B5B44">
      <w:pPr>
        <w:spacing w:after="0"/>
        <w:outlineLvl w:val="1"/>
        <w:rPr>
          <w:lang w:val="en-US" w:eastAsia="zh-CN"/>
        </w:rPr>
      </w:pPr>
    </w:p>
    <w:p w14:paraId="46189351" w14:textId="4997038A" w:rsidR="00E13225" w:rsidRDefault="00E13225" w:rsidP="00B14783">
      <w:pPr>
        <w:pStyle w:val="ListParagraph"/>
        <w:spacing w:line="276" w:lineRule="auto"/>
        <w:ind w:left="567"/>
        <w:rPr>
          <w:b/>
          <w:lang w:val="en-US" w:eastAsia="zh-CN"/>
        </w:rPr>
        <w:sectPr w:rsidR="00E13225" w:rsidSect="000A5E96">
          <w:headerReference w:type="default" r:id="rId10"/>
          <w:footerReference w:type="default" r:id="rId11"/>
          <w:pgSz w:w="11906" w:h="16838"/>
          <w:pgMar w:top="624" w:right="720" w:bottom="397" w:left="720" w:header="680" w:footer="510" w:gutter="0"/>
          <w:cols w:space="708"/>
          <w:docGrid w:linePitch="360"/>
        </w:sectPr>
      </w:pPr>
    </w:p>
    <w:p w14:paraId="7BB81257" w14:textId="50C63D39" w:rsidR="00646CAD" w:rsidRPr="00646CAD" w:rsidRDefault="00E13225" w:rsidP="00646CAD">
      <w:pPr>
        <w:pStyle w:val="ListParagraph"/>
        <w:numPr>
          <w:ilvl w:val="0"/>
          <w:numId w:val="31"/>
        </w:numPr>
        <w:spacing w:line="276" w:lineRule="auto"/>
        <w:ind w:left="-270"/>
        <w:rPr>
          <w:b/>
          <w:lang w:val="en-US" w:eastAsia="zh-CN"/>
        </w:rPr>
      </w:pPr>
      <w:r w:rsidRPr="00E13225">
        <w:rPr>
          <w:b/>
          <w:lang w:val="en-US" w:eastAsia="zh-CN"/>
        </w:rPr>
        <w:lastRenderedPageBreak/>
        <w:t>Response to feedback</w:t>
      </w: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2799"/>
        <w:gridCol w:w="2800"/>
        <w:gridCol w:w="2800"/>
        <w:gridCol w:w="2800"/>
      </w:tblGrid>
      <w:tr w:rsidR="00E13225" w:rsidRPr="004E0F92" w14:paraId="72645E88" w14:textId="77777777" w:rsidTr="00646CAD">
        <w:trPr>
          <w:jc w:val="center"/>
        </w:trPr>
        <w:tc>
          <w:tcPr>
            <w:tcW w:w="3964" w:type="dxa"/>
            <w:shd w:val="clear" w:color="auto" w:fill="CCC0D9" w:themeFill="accent4" w:themeFillTint="66"/>
          </w:tcPr>
          <w:p w14:paraId="4B86589D" w14:textId="4B7501FA" w:rsidR="00E13225" w:rsidRPr="00646CAD" w:rsidRDefault="00E13225" w:rsidP="00646CAD">
            <w:pPr>
              <w:spacing w:before="60" w:after="60"/>
              <w:rPr>
                <w:b/>
                <w:lang w:val="en-US"/>
              </w:rPr>
            </w:pPr>
            <w:r w:rsidRPr="00646CAD">
              <w:rPr>
                <w:b/>
              </w:rPr>
              <w:t xml:space="preserve">Issues arising from </w:t>
            </w:r>
            <w:r w:rsidR="00646CAD" w:rsidRPr="00646CAD">
              <w:rPr>
                <w:b/>
              </w:rPr>
              <w:t>external examiner</w:t>
            </w:r>
            <w:r w:rsidRPr="00646CAD">
              <w:rPr>
                <w:b/>
              </w:rPr>
              <w:t xml:space="preserve"> feedback</w:t>
            </w:r>
          </w:p>
        </w:tc>
        <w:tc>
          <w:tcPr>
            <w:tcW w:w="2799" w:type="dxa"/>
            <w:shd w:val="clear" w:color="auto" w:fill="CCC0D9" w:themeFill="accent4" w:themeFillTint="66"/>
          </w:tcPr>
          <w:p w14:paraId="7C025C05" w14:textId="3291B8E9" w:rsidR="00E13225" w:rsidRPr="001E1FF2" w:rsidRDefault="00646CAD" w:rsidP="000B24FE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  <w:lang w:val="en-US"/>
              </w:rPr>
              <w:t>Specific action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0191159F" w14:textId="4E27E5F3" w:rsidR="00E13225" w:rsidRPr="001E1FF2" w:rsidRDefault="00646CAD" w:rsidP="000B24FE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  <w:lang w:val="en-US"/>
              </w:rPr>
              <w:t>Who is leading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35F71428" w14:textId="754E010E" w:rsidR="00E13225" w:rsidRPr="001E1FF2" w:rsidRDefault="00646CAD" w:rsidP="000B24FE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  <w:lang w:val="en-US"/>
              </w:rPr>
              <w:t>How achievement will be judged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62CD207E" w14:textId="7B9FE33E" w:rsidR="00E13225" w:rsidRPr="001E1FF2" w:rsidRDefault="00646CAD" w:rsidP="000B24FE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  <w:lang w:val="en-US"/>
              </w:rPr>
              <w:t>Intended completion date</w:t>
            </w:r>
          </w:p>
        </w:tc>
      </w:tr>
      <w:tr w:rsidR="00E13225" w:rsidRPr="004E0F92" w14:paraId="5D6AA7F8" w14:textId="77777777" w:rsidTr="00646CAD">
        <w:trPr>
          <w:trHeight w:val="510"/>
          <w:jc w:val="center"/>
        </w:trPr>
        <w:tc>
          <w:tcPr>
            <w:tcW w:w="3964" w:type="dxa"/>
          </w:tcPr>
          <w:p w14:paraId="0F8B82AB" w14:textId="37B53341" w:rsidR="00E13225" w:rsidRPr="003D7685" w:rsidRDefault="00E13225" w:rsidP="00E13225">
            <w:pPr>
              <w:spacing w:before="60" w:after="60"/>
            </w:pPr>
          </w:p>
        </w:tc>
        <w:tc>
          <w:tcPr>
            <w:tcW w:w="2799" w:type="dxa"/>
          </w:tcPr>
          <w:p w14:paraId="762085F3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58BFC572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50067E28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242292E9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</w:tr>
      <w:tr w:rsidR="00E13225" w:rsidRPr="004E0F92" w14:paraId="09CB02D7" w14:textId="77777777" w:rsidTr="00646CAD">
        <w:trPr>
          <w:trHeight w:val="510"/>
          <w:jc w:val="center"/>
        </w:trPr>
        <w:tc>
          <w:tcPr>
            <w:tcW w:w="3964" w:type="dxa"/>
          </w:tcPr>
          <w:p w14:paraId="5FBABF31" w14:textId="56E808F7" w:rsidR="00E13225" w:rsidRPr="003D7685" w:rsidRDefault="00E13225" w:rsidP="00E13225">
            <w:pPr>
              <w:spacing w:before="60" w:after="60"/>
            </w:pPr>
          </w:p>
        </w:tc>
        <w:tc>
          <w:tcPr>
            <w:tcW w:w="2799" w:type="dxa"/>
          </w:tcPr>
          <w:p w14:paraId="1A459C6F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7B8F1BCC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3C2A5A45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3FD5D7F7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</w:tr>
      <w:tr w:rsidR="00E13225" w:rsidRPr="004E0F92" w14:paraId="6490C3A9" w14:textId="77777777" w:rsidTr="00646CAD">
        <w:trPr>
          <w:trHeight w:val="510"/>
          <w:jc w:val="center"/>
        </w:trPr>
        <w:tc>
          <w:tcPr>
            <w:tcW w:w="3964" w:type="dxa"/>
          </w:tcPr>
          <w:p w14:paraId="4C3898FE" w14:textId="1EACC978" w:rsidR="00E13225" w:rsidRPr="003D7685" w:rsidRDefault="00E13225" w:rsidP="00E13225">
            <w:pPr>
              <w:spacing w:before="60" w:after="60"/>
            </w:pPr>
          </w:p>
        </w:tc>
        <w:tc>
          <w:tcPr>
            <w:tcW w:w="2799" w:type="dxa"/>
          </w:tcPr>
          <w:p w14:paraId="32522C87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1583123C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605F3D72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  <w:tc>
          <w:tcPr>
            <w:tcW w:w="2800" w:type="dxa"/>
          </w:tcPr>
          <w:p w14:paraId="40C51A5A" w14:textId="77777777" w:rsidR="00E13225" w:rsidRPr="004E0F92" w:rsidRDefault="00E13225" w:rsidP="00E13225">
            <w:pPr>
              <w:spacing w:before="60" w:after="60"/>
              <w:rPr>
                <w:lang w:val="en-US"/>
              </w:rPr>
            </w:pPr>
          </w:p>
        </w:tc>
      </w:tr>
    </w:tbl>
    <w:p w14:paraId="74ED5529" w14:textId="08CFA2CC" w:rsidR="00E13225" w:rsidRDefault="00E13225">
      <w:pPr>
        <w:widowControl/>
        <w:rPr>
          <w:b/>
          <w:lang w:val="en-US" w:eastAsia="zh-CN"/>
        </w:rPr>
      </w:pP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5163"/>
      </w:tblGrid>
      <w:tr w:rsidR="00DA356D" w:rsidRPr="004E0F92" w14:paraId="07133470" w14:textId="77777777" w:rsidTr="006F33C9">
        <w:trPr>
          <w:jc w:val="center"/>
        </w:trPr>
        <w:tc>
          <w:tcPr>
            <w:tcW w:w="15163" w:type="dxa"/>
            <w:shd w:val="clear" w:color="auto" w:fill="CCC0D9" w:themeFill="accent4" w:themeFillTint="66"/>
          </w:tcPr>
          <w:p w14:paraId="6CEE2520" w14:textId="70E0000C" w:rsidR="00DA356D" w:rsidRPr="001E1FF2" w:rsidRDefault="00DA356D" w:rsidP="00807651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</w:rPr>
              <w:t>Positive feedback</w:t>
            </w:r>
            <w:r w:rsidRPr="00646CAD">
              <w:rPr>
                <w:b/>
              </w:rPr>
              <w:t xml:space="preserve"> from external examiner </w:t>
            </w:r>
          </w:p>
        </w:tc>
      </w:tr>
      <w:tr w:rsidR="00DA356D" w:rsidRPr="004E0F92" w14:paraId="77966A8E" w14:textId="77777777" w:rsidTr="00FC0326">
        <w:trPr>
          <w:trHeight w:val="510"/>
          <w:jc w:val="center"/>
        </w:trPr>
        <w:tc>
          <w:tcPr>
            <w:tcW w:w="15163" w:type="dxa"/>
          </w:tcPr>
          <w:p w14:paraId="10D2871F" w14:textId="77777777" w:rsidR="00DA356D" w:rsidRPr="004E0F92" w:rsidRDefault="00DA356D" w:rsidP="00807651">
            <w:pPr>
              <w:spacing w:before="60" w:after="60"/>
              <w:rPr>
                <w:lang w:val="en-US"/>
              </w:rPr>
            </w:pPr>
          </w:p>
        </w:tc>
      </w:tr>
    </w:tbl>
    <w:p w14:paraId="67A38C09" w14:textId="77777777" w:rsidR="00DA356D" w:rsidRDefault="00DA356D">
      <w:pPr>
        <w:widowControl/>
        <w:rPr>
          <w:b/>
          <w:lang w:val="en-US" w:eastAsia="zh-CN"/>
        </w:rPr>
      </w:pP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2799"/>
        <w:gridCol w:w="2800"/>
        <w:gridCol w:w="2800"/>
        <w:gridCol w:w="2800"/>
      </w:tblGrid>
      <w:tr w:rsidR="00646CAD" w:rsidRPr="00646CAD" w14:paraId="6E87963B" w14:textId="77777777" w:rsidTr="00D851A2">
        <w:trPr>
          <w:jc w:val="center"/>
        </w:trPr>
        <w:tc>
          <w:tcPr>
            <w:tcW w:w="3964" w:type="dxa"/>
            <w:shd w:val="clear" w:color="auto" w:fill="CCC0D9" w:themeFill="accent4" w:themeFillTint="66"/>
          </w:tcPr>
          <w:p w14:paraId="7F53713C" w14:textId="01864E73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eastAsia="zh-CN"/>
              </w:rPr>
              <w:t xml:space="preserve">Issues arising </w:t>
            </w:r>
            <w:r>
              <w:rPr>
                <w:b/>
                <w:lang w:eastAsia="zh-CN"/>
              </w:rPr>
              <w:t xml:space="preserve">from student feedback </w:t>
            </w:r>
            <w:r w:rsidRPr="005D064F">
              <w:rPr>
                <w:bCs w:val="0"/>
                <w:lang w:eastAsia="zh-CN"/>
              </w:rPr>
              <w:t>(including</w:t>
            </w:r>
            <w:r w:rsidR="00B23DE5">
              <w:rPr>
                <w:bCs w:val="0"/>
                <w:lang w:eastAsia="zh-CN"/>
              </w:rPr>
              <w:t xml:space="preserve"> the most recent</w:t>
            </w:r>
            <w:r w:rsidRPr="005D064F">
              <w:rPr>
                <w:bCs w:val="0"/>
                <w:lang w:eastAsia="zh-CN"/>
              </w:rPr>
              <w:t xml:space="preserve"> </w:t>
            </w:r>
            <w:r w:rsidR="005D064F" w:rsidRPr="005D064F">
              <w:rPr>
                <w:bCs w:val="0"/>
                <w:lang w:eastAsia="zh-CN"/>
              </w:rPr>
              <w:t xml:space="preserve">NSS and internal module and course </w:t>
            </w:r>
            <w:r w:rsidRPr="005D064F">
              <w:rPr>
                <w:bCs w:val="0"/>
                <w:lang w:eastAsia="zh-CN"/>
              </w:rPr>
              <w:t>surveys)</w:t>
            </w:r>
          </w:p>
        </w:tc>
        <w:tc>
          <w:tcPr>
            <w:tcW w:w="2799" w:type="dxa"/>
            <w:shd w:val="clear" w:color="auto" w:fill="CCC0D9" w:themeFill="accent4" w:themeFillTint="66"/>
          </w:tcPr>
          <w:p w14:paraId="3F2C1125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Specific action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189A8625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Who is leading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7B18FAC7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How achievement will be judged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08598D1F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Intended completion date</w:t>
            </w:r>
          </w:p>
        </w:tc>
      </w:tr>
      <w:tr w:rsidR="00646CAD" w:rsidRPr="00646CAD" w14:paraId="33565F7E" w14:textId="77777777" w:rsidTr="00D851A2">
        <w:trPr>
          <w:trHeight w:val="510"/>
          <w:jc w:val="center"/>
        </w:trPr>
        <w:tc>
          <w:tcPr>
            <w:tcW w:w="3964" w:type="dxa"/>
          </w:tcPr>
          <w:p w14:paraId="629B4992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7A6254DB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295E4833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2104A312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49F0BB83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  <w:tr w:rsidR="00646CAD" w:rsidRPr="00646CAD" w14:paraId="270D3670" w14:textId="77777777" w:rsidTr="00D851A2">
        <w:trPr>
          <w:trHeight w:val="510"/>
          <w:jc w:val="center"/>
        </w:trPr>
        <w:tc>
          <w:tcPr>
            <w:tcW w:w="3964" w:type="dxa"/>
          </w:tcPr>
          <w:p w14:paraId="139A2284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1B2AEF35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59278225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5BB8A0A1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54F71C80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  <w:tr w:rsidR="00646CAD" w:rsidRPr="00646CAD" w14:paraId="321EB8F0" w14:textId="77777777" w:rsidTr="00D851A2">
        <w:trPr>
          <w:trHeight w:val="510"/>
          <w:jc w:val="center"/>
        </w:trPr>
        <w:tc>
          <w:tcPr>
            <w:tcW w:w="3964" w:type="dxa"/>
          </w:tcPr>
          <w:p w14:paraId="40EE3BA8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0E737520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7E60FEF9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6A22990E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4C569F01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</w:tbl>
    <w:p w14:paraId="242F6890" w14:textId="77777777" w:rsidR="00DA356D" w:rsidRDefault="00DA356D" w:rsidP="00DA356D">
      <w:pPr>
        <w:widowControl/>
        <w:rPr>
          <w:b/>
          <w:lang w:val="en-US" w:eastAsia="zh-CN"/>
        </w:rPr>
      </w:pP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5163"/>
      </w:tblGrid>
      <w:tr w:rsidR="00DA356D" w:rsidRPr="004E0F92" w14:paraId="10938E41" w14:textId="77777777" w:rsidTr="00807651">
        <w:trPr>
          <w:jc w:val="center"/>
        </w:trPr>
        <w:tc>
          <w:tcPr>
            <w:tcW w:w="15163" w:type="dxa"/>
            <w:shd w:val="clear" w:color="auto" w:fill="CCC0D9" w:themeFill="accent4" w:themeFillTint="66"/>
          </w:tcPr>
          <w:p w14:paraId="49CB1FE6" w14:textId="663CB158" w:rsidR="00DA356D" w:rsidRPr="001E1FF2" w:rsidRDefault="00DA356D" w:rsidP="00DA356D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</w:rPr>
              <w:t>Positive feedback</w:t>
            </w:r>
            <w:r w:rsidRPr="00646CAD">
              <w:rPr>
                <w:b/>
              </w:rPr>
              <w:t xml:space="preserve"> from </w:t>
            </w:r>
            <w:r>
              <w:rPr>
                <w:b/>
              </w:rPr>
              <w:t>students</w:t>
            </w:r>
            <w:r w:rsidRPr="00646CAD">
              <w:rPr>
                <w:b/>
              </w:rPr>
              <w:t xml:space="preserve"> </w:t>
            </w:r>
          </w:p>
        </w:tc>
      </w:tr>
      <w:tr w:rsidR="00DA356D" w:rsidRPr="004E0F92" w14:paraId="2C0FB624" w14:textId="77777777" w:rsidTr="00807651">
        <w:trPr>
          <w:trHeight w:val="510"/>
          <w:jc w:val="center"/>
        </w:trPr>
        <w:tc>
          <w:tcPr>
            <w:tcW w:w="15163" w:type="dxa"/>
          </w:tcPr>
          <w:p w14:paraId="07C502F9" w14:textId="77777777" w:rsidR="00DA356D" w:rsidRPr="004E0F92" w:rsidRDefault="00DA356D" w:rsidP="00807651">
            <w:pPr>
              <w:spacing w:before="60" w:after="60"/>
              <w:rPr>
                <w:lang w:val="en-US"/>
              </w:rPr>
            </w:pPr>
          </w:p>
        </w:tc>
      </w:tr>
    </w:tbl>
    <w:p w14:paraId="6B52D44C" w14:textId="68993D90" w:rsidR="00DA356D" w:rsidRDefault="00DA356D">
      <w:pPr>
        <w:widowControl/>
        <w:rPr>
          <w:b/>
          <w:lang w:val="en-US" w:eastAsia="zh-CN"/>
        </w:rPr>
      </w:pPr>
    </w:p>
    <w:p w14:paraId="59DBA7C9" w14:textId="77777777" w:rsidR="00DA356D" w:rsidRDefault="00DA356D">
      <w:pPr>
        <w:widowControl/>
        <w:rPr>
          <w:b/>
          <w:lang w:val="en-US" w:eastAsia="zh-CN"/>
        </w:rPr>
      </w:pPr>
      <w:r>
        <w:rPr>
          <w:b/>
          <w:lang w:val="en-US" w:eastAsia="zh-CN"/>
        </w:rPr>
        <w:br w:type="page"/>
      </w:r>
    </w:p>
    <w:p w14:paraId="0145AA0C" w14:textId="77777777" w:rsidR="00646CAD" w:rsidRDefault="00646CAD">
      <w:pPr>
        <w:widowControl/>
        <w:rPr>
          <w:b/>
          <w:lang w:val="en-US" w:eastAsia="zh-CN"/>
        </w:rPr>
      </w:pP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3964"/>
        <w:gridCol w:w="2799"/>
        <w:gridCol w:w="2800"/>
        <w:gridCol w:w="2800"/>
        <w:gridCol w:w="2800"/>
      </w:tblGrid>
      <w:tr w:rsidR="00646CAD" w:rsidRPr="00646CAD" w14:paraId="4513087D" w14:textId="77777777" w:rsidTr="00D851A2">
        <w:trPr>
          <w:jc w:val="center"/>
        </w:trPr>
        <w:tc>
          <w:tcPr>
            <w:tcW w:w="3964" w:type="dxa"/>
            <w:shd w:val="clear" w:color="auto" w:fill="CCC0D9" w:themeFill="accent4" w:themeFillTint="66"/>
          </w:tcPr>
          <w:p w14:paraId="3FEDF809" w14:textId="5AC41F2A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eastAsia="zh-CN"/>
              </w:rPr>
              <w:t xml:space="preserve">Issues arising from </w:t>
            </w:r>
            <w:r>
              <w:rPr>
                <w:b/>
                <w:lang w:eastAsia="zh-CN"/>
              </w:rPr>
              <w:t xml:space="preserve">staff </w:t>
            </w:r>
            <w:r w:rsidRPr="00646CAD">
              <w:rPr>
                <w:b/>
                <w:lang w:eastAsia="zh-CN"/>
              </w:rPr>
              <w:t>feedback</w:t>
            </w:r>
          </w:p>
        </w:tc>
        <w:tc>
          <w:tcPr>
            <w:tcW w:w="2799" w:type="dxa"/>
            <w:shd w:val="clear" w:color="auto" w:fill="CCC0D9" w:themeFill="accent4" w:themeFillTint="66"/>
          </w:tcPr>
          <w:p w14:paraId="275137A1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Specific action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71CFE477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Who is leading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4F7CA649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How achievement will be judged</w:t>
            </w:r>
          </w:p>
        </w:tc>
        <w:tc>
          <w:tcPr>
            <w:tcW w:w="2800" w:type="dxa"/>
            <w:shd w:val="clear" w:color="auto" w:fill="CCC0D9" w:themeFill="accent4" w:themeFillTint="66"/>
          </w:tcPr>
          <w:p w14:paraId="7C041E80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  <w:r w:rsidRPr="00646CAD">
              <w:rPr>
                <w:b/>
                <w:lang w:val="en-US" w:eastAsia="zh-CN"/>
              </w:rPr>
              <w:t>Intended completion date</w:t>
            </w:r>
          </w:p>
        </w:tc>
      </w:tr>
      <w:tr w:rsidR="00646CAD" w:rsidRPr="00646CAD" w14:paraId="3ECFF4A6" w14:textId="77777777" w:rsidTr="00D851A2">
        <w:trPr>
          <w:trHeight w:val="510"/>
          <w:jc w:val="center"/>
        </w:trPr>
        <w:tc>
          <w:tcPr>
            <w:tcW w:w="3964" w:type="dxa"/>
          </w:tcPr>
          <w:p w14:paraId="06398425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678F4606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7E7E3210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4A538081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0075B5E6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  <w:tr w:rsidR="00646CAD" w:rsidRPr="00646CAD" w14:paraId="7E829E3E" w14:textId="77777777" w:rsidTr="00D851A2">
        <w:trPr>
          <w:trHeight w:val="510"/>
          <w:jc w:val="center"/>
        </w:trPr>
        <w:tc>
          <w:tcPr>
            <w:tcW w:w="3964" w:type="dxa"/>
          </w:tcPr>
          <w:p w14:paraId="4AE951B5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73F0640B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683AEB49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376141F0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292B55AD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  <w:tr w:rsidR="00646CAD" w:rsidRPr="00646CAD" w14:paraId="7C5A252C" w14:textId="77777777" w:rsidTr="00D851A2">
        <w:trPr>
          <w:trHeight w:val="510"/>
          <w:jc w:val="center"/>
        </w:trPr>
        <w:tc>
          <w:tcPr>
            <w:tcW w:w="3964" w:type="dxa"/>
          </w:tcPr>
          <w:p w14:paraId="73FDACE7" w14:textId="77777777" w:rsidR="00646CAD" w:rsidRPr="00646CAD" w:rsidRDefault="00646CAD" w:rsidP="00646CAD">
            <w:pPr>
              <w:widowControl/>
              <w:rPr>
                <w:b/>
                <w:lang w:eastAsia="zh-CN"/>
              </w:rPr>
            </w:pPr>
          </w:p>
        </w:tc>
        <w:tc>
          <w:tcPr>
            <w:tcW w:w="2799" w:type="dxa"/>
          </w:tcPr>
          <w:p w14:paraId="65DF07D6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383C8891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054FE4C4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  <w:tc>
          <w:tcPr>
            <w:tcW w:w="2800" w:type="dxa"/>
          </w:tcPr>
          <w:p w14:paraId="6507EE9F" w14:textId="77777777" w:rsidR="00646CAD" w:rsidRPr="00646CAD" w:rsidRDefault="00646CAD" w:rsidP="00646CAD">
            <w:pPr>
              <w:widowControl/>
              <w:rPr>
                <w:b/>
                <w:lang w:val="en-US" w:eastAsia="zh-CN"/>
              </w:rPr>
            </w:pPr>
          </w:p>
        </w:tc>
      </w:tr>
    </w:tbl>
    <w:p w14:paraId="3C9787A2" w14:textId="77777777" w:rsidR="00DA356D" w:rsidRDefault="00DA356D" w:rsidP="00DA356D">
      <w:pPr>
        <w:widowControl/>
        <w:rPr>
          <w:b/>
          <w:lang w:val="en-US" w:eastAsia="zh-CN"/>
        </w:rPr>
      </w:pPr>
    </w:p>
    <w:tbl>
      <w:tblPr>
        <w:tblW w:w="15163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1E0" w:firstRow="1" w:lastRow="1" w:firstColumn="1" w:lastColumn="1" w:noHBand="0" w:noVBand="0"/>
      </w:tblPr>
      <w:tblGrid>
        <w:gridCol w:w="15163"/>
      </w:tblGrid>
      <w:tr w:rsidR="00DA356D" w:rsidRPr="004E0F92" w14:paraId="2213F8FD" w14:textId="77777777" w:rsidTr="00807651">
        <w:trPr>
          <w:jc w:val="center"/>
        </w:trPr>
        <w:tc>
          <w:tcPr>
            <w:tcW w:w="15163" w:type="dxa"/>
            <w:shd w:val="clear" w:color="auto" w:fill="CCC0D9" w:themeFill="accent4" w:themeFillTint="66"/>
          </w:tcPr>
          <w:p w14:paraId="1C3B17FD" w14:textId="3CEF8C60" w:rsidR="00DA356D" w:rsidRPr="001E1FF2" w:rsidRDefault="00DA356D" w:rsidP="00DA356D">
            <w:pPr>
              <w:spacing w:before="60" w:after="60"/>
              <w:rPr>
                <w:b/>
                <w:lang w:val="en-US"/>
              </w:rPr>
            </w:pPr>
            <w:r>
              <w:rPr>
                <w:b/>
              </w:rPr>
              <w:t>Positive feedback</w:t>
            </w:r>
            <w:r w:rsidRPr="00646CAD">
              <w:rPr>
                <w:b/>
              </w:rPr>
              <w:t xml:space="preserve"> from </w:t>
            </w:r>
            <w:r>
              <w:rPr>
                <w:b/>
              </w:rPr>
              <w:t>staff</w:t>
            </w:r>
            <w:r w:rsidRPr="00646CAD">
              <w:rPr>
                <w:b/>
              </w:rPr>
              <w:t xml:space="preserve"> </w:t>
            </w:r>
          </w:p>
        </w:tc>
      </w:tr>
      <w:tr w:rsidR="00DA356D" w:rsidRPr="004E0F92" w14:paraId="08F3F8BC" w14:textId="77777777" w:rsidTr="00807651">
        <w:trPr>
          <w:trHeight w:val="510"/>
          <w:jc w:val="center"/>
        </w:trPr>
        <w:tc>
          <w:tcPr>
            <w:tcW w:w="15163" w:type="dxa"/>
          </w:tcPr>
          <w:p w14:paraId="7343BE99" w14:textId="77777777" w:rsidR="00DA356D" w:rsidRPr="004E0F92" w:rsidRDefault="00DA356D" w:rsidP="00807651">
            <w:pPr>
              <w:spacing w:before="60" w:after="60"/>
              <w:rPr>
                <w:lang w:val="en-US"/>
              </w:rPr>
            </w:pPr>
          </w:p>
        </w:tc>
      </w:tr>
    </w:tbl>
    <w:p w14:paraId="1299EF3C" w14:textId="77777777" w:rsidR="00DA356D" w:rsidRDefault="00DA356D" w:rsidP="00DA356D">
      <w:pPr>
        <w:widowControl/>
        <w:rPr>
          <w:b/>
          <w:lang w:val="en-US" w:eastAsia="zh-CN"/>
        </w:rPr>
      </w:pPr>
    </w:p>
    <w:p w14:paraId="52139D44" w14:textId="77777777" w:rsidR="00503168" w:rsidRDefault="00503168">
      <w:pPr>
        <w:widowControl/>
        <w:rPr>
          <w:b/>
          <w:lang w:val="en-US" w:eastAsia="zh-CN"/>
        </w:rPr>
      </w:pPr>
    </w:p>
    <w:p w14:paraId="6ACE5BB9" w14:textId="1CDC9176" w:rsidR="00503168" w:rsidRDefault="00503168" w:rsidP="00503168">
      <w:pPr>
        <w:widowControl/>
        <w:ind w:hanging="630"/>
        <w:rPr>
          <w:b/>
          <w:lang w:val="en-US" w:eastAsia="zh-CN"/>
        </w:rPr>
      </w:pPr>
      <w:r>
        <w:rPr>
          <w:b/>
          <w:lang w:val="en-US" w:eastAsia="zh-CN"/>
        </w:rPr>
        <w:t>3. Course Development Plan progress</w:t>
      </w:r>
    </w:p>
    <w:p w14:paraId="65BACB58" w14:textId="1FBB8DE5" w:rsidR="00DA356D" w:rsidRDefault="00503168" w:rsidP="00AE4055">
      <w:pPr>
        <w:widowControl/>
        <w:ind w:left="-630"/>
        <w:rPr>
          <w:lang w:val="en-US" w:eastAsia="zh-CN"/>
        </w:rPr>
      </w:pPr>
      <w:r w:rsidRPr="00503168">
        <w:rPr>
          <w:lang w:val="en-US" w:eastAsia="zh-CN"/>
        </w:rPr>
        <w:t xml:space="preserve">The Course </w:t>
      </w:r>
      <w:r>
        <w:rPr>
          <w:lang w:val="en-US" w:eastAsia="zh-CN"/>
        </w:rPr>
        <w:t xml:space="preserve">Development Plan should be considered as part of interim monitoring and reporting. Progress on the plan should be recorded and </w:t>
      </w:r>
      <w:r w:rsidR="003B60DC">
        <w:rPr>
          <w:lang w:val="en-US" w:eastAsia="zh-CN"/>
        </w:rPr>
        <w:t xml:space="preserve">any </w:t>
      </w:r>
      <w:r>
        <w:rPr>
          <w:lang w:val="en-US" w:eastAsia="zh-CN"/>
        </w:rPr>
        <w:t>actions arising from this end-of-cycle monitoring should be added to the plan where appropriate.</w:t>
      </w:r>
    </w:p>
    <w:p w14:paraId="793F3FE9" w14:textId="52527C7E" w:rsidR="00AE4055" w:rsidRDefault="00AE4055" w:rsidP="00AE4055">
      <w:pPr>
        <w:widowControl/>
        <w:ind w:left="-630"/>
        <w:rPr>
          <w:lang w:val="en-US" w:eastAsia="zh-CN"/>
        </w:rPr>
      </w:pPr>
    </w:p>
    <w:p w14:paraId="417EBFAC" w14:textId="07F9FAF2" w:rsidR="00AE4055" w:rsidRDefault="00AE4055" w:rsidP="00AE4055">
      <w:pPr>
        <w:widowControl/>
        <w:ind w:left="-630"/>
        <w:rPr>
          <w:lang w:val="en-US" w:eastAsia="zh-CN"/>
        </w:rPr>
      </w:pPr>
    </w:p>
    <w:p w14:paraId="1C1CD2D5" w14:textId="175B05CA" w:rsidR="00AE4055" w:rsidRDefault="00AE4055" w:rsidP="00AE4055">
      <w:pPr>
        <w:widowControl/>
        <w:ind w:left="-630"/>
        <w:rPr>
          <w:lang w:val="en-US" w:eastAsia="zh-CN"/>
        </w:rPr>
      </w:pPr>
    </w:p>
    <w:p w14:paraId="19F9D1F4" w14:textId="42FA6A26" w:rsidR="00AE4055" w:rsidRDefault="00AE4055" w:rsidP="00AE4055">
      <w:pPr>
        <w:widowControl/>
        <w:ind w:left="-630"/>
        <w:rPr>
          <w:lang w:val="en-US" w:eastAsia="zh-CN"/>
        </w:rPr>
      </w:pPr>
    </w:p>
    <w:p w14:paraId="1BC70362" w14:textId="5506FD9F" w:rsidR="00AE4055" w:rsidRDefault="00AE4055" w:rsidP="00AE4055">
      <w:pPr>
        <w:widowControl/>
        <w:ind w:left="-630"/>
        <w:rPr>
          <w:lang w:val="en-US" w:eastAsia="zh-CN"/>
        </w:rPr>
      </w:pPr>
    </w:p>
    <w:p w14:paraId="083CAB5C" w14:textId="71830C10" w:rsidR="00AE4055" w:rsidRDefault="00AE4055" w:rsidP="00AE4055">
      <w:pPr>
        <w:widowControl/>
        <w:ind w:left="-630"/>
        <w:rPr>
          <w:lang w:val="en-US" w:eastAsia="zh-CN"/>
        </w:rPr>
      </w:pPr>
    </w:p>
    <w:p w14:paraId="4B72C636" w14:textId="63A345CB" w:rsidR="00AE4055" w:rsidRDefault="00AE4055" w:rsidP="00AE4055">
      <w:pPr>
        <w:widowControl/>
        <w:ind w:left="-630"/>
        <w:rPr>
          <w:lang w:val="en-US" w:eastAsia="zh-CN"/>
        </w:rPr>
      </w:pPr>
    </w:p>
    <w:p w14:paraId="09B96905" w14:textId="383FAD88" w:rsidR="00AE4055" w:rsidRDefault="00AE4055" w:rsidP="00AE4055">
      <w:pPr>
        <w:widowControl/>
        <w:ind w:left="-630"/>
        <w:rPr>
          <w:lang w:val="en-US" w:eastAsia="zh-CN"/>
        </w:rPr>
      </w:pPr>
    </w:p>
    <w:p w14:paraId="26A492BD" w14:textId="15811734" w:rsidR="00AE4055" w:rsidRDefault="00AE4055" w:rsidP="00AE4055">
      <w:pPr>
        <w:widowControl/>
        <w:ind w:left="-630"/>
        <w:rPr>
          <w:lang w:val="en-US" w:eastAsia="zh-CN"/>
        </w:rPr>
      </w:pPr>
    </w:p>
    <w:p w14:paraId="0BE79EB0" w14:textId="77777777" w:rsidR="008B50D6" w:rsidRDefault="008B50D6" w:rsidP="00CB5EA8">
      <w:pPr>
        <w:tabs>
          <w:tab w:val="left" w:pos="7680"/>
          <w:tab w:val="left" w:pos="9804"/>
        </w:tabs>
        <w:spacing w:line="276" w:lineRule="auto"/>
        <w:rPr>
          <w:lang w:val="en-US" w:eastAsia="zh-CN"/>
        </w:rPr>
      </w:pPr>
    </w:p>
    <w:p w14:paraId="0B84F5F2" w14:textId="77777777" w:rsidR="008B50D6" w:rsidRDefault="008B50D6" w:rsidP="00CB5EA8">
      <w:pPr>
        <w:tabs>
          <w:tab w:val="left" w:pos="7680"/>
          <w:tab w:val="left" w:pos="9804"/>
        </w:tabs>
        <w:spacing w:line="276" w:lineRule="auto"/>
        <w:rPr>
          <w:lang w:val="en-US" w:eastAsia="zh-CN"/>
        </w:rPr>
      </w:pPr>
    </w:p>
    <w:p w14:paraId="7235D526" w14:textId="77777777" w:rsidR="0057366F" w:rsidRDefault="0057366F" w:rsidP="00CB5EA8">
      <w:pPr>
        <w:tabs>
          <w:tab w:val="left" w:pos="7680"/>
          <w:tab w:val="left" w:pos="9804"/>
        </w:tabs>
        <w:spacing w:line="276" w:lineRule="auto"/>
        <w:rPr>
          <w:lang w:val="en-US" w:eastAsia="zh-CN"/>
        </w:rPr>
      </w:pPr>
    </w:p>
    <w:p w14:paraId="434906B9" w14:textId="24AA24EB" w:rsidR="0056708C" w:rsidRDefault="000A5E96" w:rsidP="00CB5EA8">
      <w:pPr>
        <w:tabs>
          <w:tab w:val="left" w:pos="7680"/>
          <w:tab w:val="left" w:pos="9804"/>
        </w:tabs>
        <w:spacing w:line="276" w:lineRule="auto"/>
        <w:rPr>
          <w:lang w:val="en-US" w:eastAsia="zh-CN"/>
        </w:rPr>
        <w:sectPr w:rsidR="0056708C" w:rsidSect="001E1FF2">
          <w:headerReference w:type="default" r:id="rId12"/>
          <w:footerReference w:type="default" r:id="rId13"/>
          <w:pgSz w:w="16838" w:h="11906" w:orient="landscape"/>
          <w:pgMar w:top="1080" w:right="1440" w:bottom="1080" w:left="1440" w:header="708" w:footer="708" w:gutter="0"/>
          <w:cols w:space="708"/>
          <w:docGrid w:linePitch="360"/>
        </w:sectPr>
      </w:pPr>
      <w:r>
        <w:rPr>
          <w:lang w:val="en-US" w:eastAsia="zh-CN"/>
        </w:rPr>
        <w:tab/>
      </w:r>
      <w:r>
        <w:rPr>
          <w:lang w:val="en-US" w:eastAsia="zh-CN"/>
        </w:rPr>
        <w:tab/>
      </w:r>
    </w:p>
    <w:tbl>
      <w:tblPr>
        <w:tblStyle w:val="TableGrid1"/>
        <w:tblpPr w:leftFromText="180" w:rightFromText="180" w:vertAnchor="text" w:tblpY="1"/>
        <w:tblOverlap w:val="never"/>
        <w:tblW w:w="8755" w:type="dxa"/>
        <w:tblInd w:w="0" w:type="dxa"/>
        <w:tblBorders>
          <w:top w:val="single" w:sz="4" w:space="0" w:color="8064A2"/>
          <w:left w:val="none" w:sz="0" w:space="0" w:color="auto"/>
          <w:bottom w:val="single" w:sz="4" w:space="0" w:color="8064A2"/>
          <w:right w:val="none" w:sz="0" w:space="0" w:color="auto"/>
          <w:insideH w:val="single" w:sz="4" w:space="0" w:color="8064A2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1560"/>
        <w:gridCol w:w="1984"/>
        <w:gridCol w:w="3969"/>
      </w:tblGrid>
      <w:tr w:rsidR="0056708C" w:rsidRPr="0056708C" w14:paraId="7083BF3E" w14:textId="77777777" w:rsidTr="0057366F">
        <w:tc>
          <w:tcPr>
            <w:tcW w:w="2802" w:type="dxa"/>
            <w:gridSpan w:val="2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71182F2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b/>
                <w:color w:val="8064A2"/>
                <w:sz w:val="16"/>
                <w:szCs w:val="16"/>
              </w:rPr>
              <w:t>Policy owner</w:t>
            </w:r>
          </w:p>
        </w:tc>
        <w:tc>
          <w:tcPr>
            <w:tcW w:w="1984" w:type="dxa"/>
            <w:tcBorders>
              <w:top w:val="nil"/>
              <w:left w:val="single" w:sz="4" w:space="0" w:color="8064A2"/>
              <w:bottom w:val="nil"/>
              <w:right w:val="nil"/>
            </w:tcBorders>
            <w:vAlign w:val="center"/>
          </w:tcPr>
          <w:p w14:paraId="47D5B8B8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C44AE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</w:tr>
      <w:tr w:rsidR="0056708C" w:rsidRPr="0056708C" w14:paraId="35C91950" w14:textId="77777777" w:rsidTr="0057366F">
        <w:tc>
          <w:tcPr>
            <w:tcW w:w="2802" w:type="dxa"/>
            <w:gridSpan w:val="2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094CAD6E" w14:textId="77777777" w:rsidR="0056708C" w:rsidRPr="0056708C" w:rsidRDefault="0056708C" w:rsidP="0057366F">
            <w:pPr>
              <w:widowControl/>
              <w:spacing w:line="276" w:lineRule="auto"/>
              <w:jc w:val="both"/>
              <w:rPr>
                <w:rFonts w:eastAsia="Cambria"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color w:val="8064A2"/>
                <w:sz w:val="16"/>
                <w:szCs w:val="16"/>
              </w:rPr>
              <w:t>CADQ</w:t>
            </w:r>
          </w:p>
        </w:tc>
        <w:tc>
          <w:tcPr>
            <w:tcW w:w="1984" w:type="dxa"/>
            <w:tcBorders>
              <w:top w:val="nil"/>
              <w:left w:val="single" w:sz="4" w:space="0" w:color="8064A2"/>
              <w:bottom w:val="nil"/>
              <w:right w:val="nil"/>
            </w:tcBorders>
            <w:vAlign w:val="center"/>
          </w:tcPr>
          <w:p w14:paraId="5DA60AD5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FA7E39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</w:tr>
      <w:tr w:rsidR="0056708C" w:rsidRPr="0056708C" w14:paraId="3D6855E5" w14:textId="77777777" w:rsidTr="0057366F">
        <w:tc>
          <w:tcPr>
            <w:tcW w:w="1242" w:type="dxa"/>
            <w:tcBorders>
              <w:top w:val="single" w:sz="4" w:space="0" w:color="8064A2"/>
              <w:left w:val="nil"/>
              <w:bottom w:val="single" w:sz="4" w:space="0" w:color="8064A2"/>
              <w:right w:val="nil"/>
            </w:tcBorders>
            <w:vAlign w:val="center"/>
          </w:tcPr>
          <w:p w14:paraId="7EDCEC4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8064A2"/>
              <w:left w:val="nil"/>
              <w:bottom w:val="single" w:sz="4" w:space="0" w:color="8064A2"/>
              <w:right w:val="nil"/>
            </w:tcBorders>
            <w:vAlign w:val="center"/>
          </w:tcPr>
          <w:p w14:paraId="7C612DF1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8064A2"/>
              <w:right w:val="nil"/>
            </w:tcBorders>
            <w:vAlign w:val="center"/>
          </w:tcPr>
          <w:p w14:paraId="372C61C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8064A2"/>
              <w:right w:val="nil"/>
            </w:tcBorders>
            <w:vAlign w:val="center"/>
          </w:tcPr>
          <w:p w14:paraId="3CAFC012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</w:p>
        </w:tc>
      </w:tr>
      <w:tr w:rsidR="0056708C" w:rsidRPr="0056708C" w14:paraId="27B14B3F" w14:textId="77777777" w:rsidTr="0057366F">
        <w:tc>
          <w:tcPr>
            <w:tcW w:w="4786" w:type="dxa"/>
            <w:gridSpan w:val="3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nil"/>
            </w:tcBorders>
            <w:vAlign w:val="center"/>
            <w:hideMark/>
          </w:tcPr>
          <w:p w14:paraId="66B4067C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b/>
                <w:color w:val="8064A2"/>
                <w:sz w:val="16"/>
                <w:szCs w:val="16"/>
              </w:rPr>
              <w:t>Change history</w:t>
            </w:r>
          </w:p>
        </w:tc>
        <w:tc>
          <w:tcPr>
            <w:tcW w:w="3969" w:type="dxa"/>
            <w:tcBorders>
              <w:top w:val="single" w:sz="4" w:space="0" w:color="8064A2"/>
              <w:left w:val="nil"/>
              <w:bottom w:val="single" w:sz="4" w:space="0" w:color="8064A2"/>
              <w:right w:val="single" w:sz="4" w:space="0" w:color="8064A2"/>
            </w:tcBorders>
            <w:vAlign w:val="center"/>
          </w:tcPr>
          <w:p w14:paraId="2369AA2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</w:p>
        </w:tc>
      </w:tr>
      <w:tr w:rsidR="0056708C" w:rsidRPr="0056708C" w14:paraId="6FE3A5D3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57A088C0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Version: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44AB17EC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Approval date: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72C1A155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Implementation date: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0957299A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Nature of significant revisions:</w:t>
            </w:r>
          </w:p>
        </w:tc>
      </w:tr>
      <w:tr w:rsidR="0056708C" w:rsidRPr="0056708C" w14:paraId="669B85B3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hideMark/>
          </w:tcPr>
          <w:p w14:paraId="0B5D884A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color w:val="8064A2"/>
                <w:sz w:val="16"/>
                <w:szCs w:val="16"/>
              </w:rPr>
              <w:t>Sept 2016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hideMark/>
          </w:tcPr>
          <w:p w14:paraId="1E424372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color w:val="8064A2"/>
                <w:sz w:val="16"/>
                <w:szCs w:val="16"/>
              </w:rPr>
              <w:t>30.09.16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hideMark/>
          </w:tcPr>
          <w:p w14:paraId="6F22279B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color w:val="8064A2"/>
                <w:sz w:val="16"/>
                <w:szCs w:val="16"/>
              </w:rPr>
              <w:t>01.10.16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C56522F" w14:textId="6DF19B70" w:rsidR="0056708C" w:rsidRPr="0056708C" w:rsidRDefault="00C02814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/A</w:t>
            </w:r>
          </w:p>
        </w:tc>
      </w:tr>
      <w:tr w:rsidR="0056708C" w:rsidRPr="0056708C" w14:paraId="5F9246DB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7651FCE" w14:textId="681FAEA8" w:rsidR="0056708C" w:rsidRPr="0056708C" w:rsidRDefault="00C02814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17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D8224BB" w14:textId="13911CCB" w:rsidR="0056708C" w:rsidRPr="0056708C" w:rsidRDefault="00C02814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2.09.17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4C826BA" w14:textId="5C4B402B" w:rsidR="0056708C" w:rsidRPr="0056708C" w:rsidRDefault="00C02814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17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D826CBD" w14:textId="0A826B5C" w:rsidR="0056708C" w:rsidRPr="0056708C" w:rsidRDefault="00C02814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 xml:space="preserve">Included explicit requirement to reflect on </w:t>
            </w:r>
            <w:r w:rsidR="000A5E96">
              <w:rPr>
                <w:rFonts w:eastAsia="Cambria"/>
                <w:color w:val="8064A2"/>
                <w:sz w:val="16"/>
                <w:szCs w:val="16"/>
              </w:rPr>
              <w:t xml:space="preserve">relevant </w:t>
            </w:r>
            <w:r>
              <w:rPr>
                <w:rFonts w:eastAsia="Cambria"/>
                <w:color w:val="8064A2"/>
                <w:sz w:val="16"/>
                <w:szCs w:val="16"/>
              </w:rPr>
              <w:t>student survey results</w:t>
            </w:r>
          </w:p>
        </w:tc>
      </w:tr>
      <w:tr w:rsidR="0056708C" w:rsidRPr="0056708C" w14:paraId="68495AA9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9B5223E" w14:textId="5C7BDBD9" w:rsidR="0056708C" w:rsidRPr="0056708C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March 2018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4EF6078" w14:textId="110CC255" w:rsidR="0056708C" w:rsidRPr="0056708C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7.04.18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6E549B0E" w14:textId="4C7D45BF" w:rsidR="0056708C" w:rsidRPr="0056708C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7.04.18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4312962C" w14:textId="77777777" w:rsidR="0056708C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Removed Course Development Plan template from this supplement (now included in QHS 6B)</w:t>
            </w:r>
          </w:p>
          <w:p w14:paraId="5CE12A5B" w14:textId="77777777" w:rsidR="00554A32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Included space for summary and reflections on positive feedback from staff, students and external examiners</w:t>
            </w:r>
          </w:p>
          <w:p w14:paraId="3ECD6285" w14:textId="10640ED1" w:rsidR="00554A32" w:rsidRPr="0056708C" w:rsidRDefault="00554A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Removed specific requirement to reflect on progression and achievement data in the template</w:t>
            </w:r>
          </w:p>
        </w:tc>
      </w:tr>
      <w:tr w:rsidR="00405522" w:rsidRPr="0056708C" w14:paraId="036DB25B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20235DC7" w14:textId="1985B666" w:rsidR="00405522" w:rsidRDefault="0040552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18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7D15C69" w14:textId="74FC3D96" w:rsidR="00405522" w:rsidRDefault="0040552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2.09.18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5D2D5B4" w14:textId="6AC91FEC" w:rsidR="00405522" w:rsidRDefault="0040552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18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45D1EA7" w14:textId="15BA0541" w:rsidR="00405522" w:rsidRDefault="0040552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one</w:t>
            </w:r>
          </w:p>
        </w:tc>
      </w:tr>
      <w:tr w:rsidR="008C6831" w:rsidRPr="0056708C" w14:paraId="0B8DFAEB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7223C5C" w14:textId="447DB980" w:rsidR="008C6831" w:rsidRDefault="008C6831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19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47724407" w14:textId="41724284" w:rsidR="008C6831" w:rsidRDefault="008C6831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1.09.19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5A899A3" w14:textId="7EC8717D" w:rsidR="008C6831" w:rsidRDefault="008C6831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19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301AB491" w14:textId="42AE44B5" w:rsidR="008C6831" w:rsidRDefault="008C6831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one</w:t>
            </w:r>
          </w:p>
        </w:tc>
      </w:tr>
      <w:tr w:rsidR="004E2C17" w:rsidRPr="0056708C" w14:paraId="028BD907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267DABD" w14:textId="7B278BF3" w:rsidR="004E2C17" w:rsidRDefault="004E2C17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20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53F720F" w14:textId="159BE03F" w:rsidR="004E2C17" w:rsidRDefault="005D064F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23</w:t>
            </w:r>
            <w:r w:rsidR="004E2C17">
              <w:rPr>
                <w:rFonts w:eastAsia="Cambria"/>
                <w:color w:val="8064A2"/>
                <w:sz w:val="16"/>
                <w:szCs w:val="16"/>
              </w:rPr>
              <w:t>.09.20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3E07646B" w14:textId="694EBDCA" w:rsidR="004E2C17" w:rsidRDefault="0057366F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</w:t>
            </w:r>
            <w:r w:rsidR="004E2C17">
              <w:rPr>
                <w:rFonts w:eastAsia="Cambria"/>
                <w:color w:val="8064A2"/>
                <w:sz w:val="16"/>
                <w:szCs w:val="16"/>
              </w:rPr>
              <w:t>1.1</w:t>
            </w:r>
            <w:r w:rsidR="005D064F">
              <w:rPr>
                <w:rFonts w:eastAsia="Cambria"/>
                <w:color w:val="8064A2"/>
                <w:sz w:val="16"/>
                <w:szCs w:val="16"/>
              </w:rPr>
              <w:t>1</w:t>
            </w:r>
            <w:r w:rsidR="004E2C17">
              <w:rPr>
                <w:rFonts w:eastAsia="Cambria"/>
                <w:color w:val="8064A2"/>
                <w:sz w:val="16"/>
                <w:szCs w:val="16"/>
              </w:rPr>
              <w:t>.20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3CA434D6" w14:textId="5168BB4C" w:rsidR="004E2C17" w:rsidRDefault="005D064F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Updated student feedback prompt to explicitly include NSS and internal module and course surveys</w:t>
            </w:r>
          </w:p>
        </w:tc>
      </w:tr>
      <w:tr w:rsidR="00EE773C" w:rsidRPr="0056708C" w14:paraId="0C9B02FB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2079549A" w14:textId="34A459B0" w:rsidR="00EE773C" w:rsidRDefault="00EE773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Jan 2021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69AF6857" w14:textId="6E7D47CE" w:rsidR="00EE773C" w:rsidRDefault="00EE773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2.12.20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942CDFD" w14:textId="12D8DB78" w:rsidR="00EE773C" w:rsidRDefault="00167D70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6.01.21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62E52A77" w14:textId="393F8994" w:rsidR="00EE773C" w:rsidRDefault="00EE773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 w:rsidRPr="00C06FD2">
              <w:rPr>
                <w:rFonts w:eastAsia="Cambria"/>
                <w:color w:val="8064A2"/>
                <w:sz w:val="16"/>
                <w:szCs w:val="16"/>
              </w:rPr>
              <w:t>Course Operational Document</w:t>
            </w:r>
            <w:r>
              <w:rPr>
                <w:rFonts w:eastAsia="Cambria"/>
                <w:color w:val="8064A2"/>
                <w:sz w:val="16"/>
                <w:szCs w:val="16"/>
              </w:rPr>
              <w:t xml:space="preserve"> p</w:t>
            </w:r>
            <w:r w:rsidRPr="00EE773C">
              <w:rPr>
                <w:rFonts w:eastAsia="Cambria"/>
                <w:color w:val="8064A2"/>
                <w:sz w:val="16"/>
                <w:szCs w:val="16"/>
              </w:rPr>
              <w:t xml:space="preserve">rompt </w:t>
            </w:r>
            <w:r>
              <w:rPr>
                <w:rFonts w:eastAsia="Cambria"/>
                <w:color w:val="8064A2"/>
                <w:sz w:val="16"/>
                <w:szCs w:val="16"/>
              </w:rPr>
              <w:t xml:space="preserve">updated to reference </w:t>
            </w:r>
            <w:r w:rsidR="00167D70">
              <w:rPr>
                <w:rFonts w:eastAsia="Cambria"/>
                <w:color w:val="8064A2"/>
                <w:sz w:val="16"/>
                <w:szCs w:val="16"/>
              </w:rPr>
              <w:t xml:space="preserve">appendices: </w:t>
            </w:r>
            <w:r w:rsidRPr="00EE773C">
              <w:rPr>
                <w:rFonts w:eastAsia="Cambria"/>
                <w:color w:val="8064A2"/>
                <w:sz w:val="16"/>
                <w:szCs w:val="16"/>
              </w:rPr>
              <w:t>curriculum map</w:t>
            </w:r>
            <w:r>
              <w:rPr>
                <w:rFonts w:eastAsia="Cambria"/>
                <w:color w:val="8064A2"/>
                <w:sz w:val="16"/>
                <w:szCs w:val="16"/>
              </w:rPr>
              <w:t xml:space="preserve">, </w:t>
            </w:r>
            <w:r w:rsidRPr="00EE773C">
              <w:rPr>
                <w:rFonts w:eastAsia="Cambria"/>
                <w:color w:val="8064A2"/>
                <w:sz w:val="16"/>
                <w:szCs w:val="16"/>
              </w:rPr>
              <w:t>assessment schedule</w:t>
            </w:r>
            <w:r>
              <w:rPr>
                <w:rFonts w:eastAsia="Cambria"/>
                <w:color w:val="8064A2"/>
                <w:sz w:val="16"/>
                <w:szCs w:val="16"/>
              </w:rPr>
              <w:t>,</w:t>
            </w:r>
            <w:r w:rsidRPr="00EE773C">
              <w:rPr>
                <w:rFonts w:eastAsia="Cambria"/>
                <w:color w:val="8064A2"/>
                <w:sz w:val="16"/>
                <w:szCs w:val="16"/>
              </w:rPr>
              <w:t xml:space="preserve"> and the assessment and feedback plan</w:t>
            </w:r>
          </w:p>
        </w:tc>
      </w:tr>
      <w:tr w:rsidR="005625FA" w:rsidRPr="0056708C" w14:paraId="6197B506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225433D" w14:textId="2631B91C" w:rsidR="005625FA" w:rsidRDefault="005625FA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21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6A911CE0" w14:textId="3114BF14" w:rsidR="005625FA" w:rsidRDefault="005625FA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7.09.21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5C0DB38A" w14:textId="3E1AEDE7" w:rsidR="005625FA" w:rsidRDefault="005625FA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21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4AD90C6" w14:textId="5EDBFD2E" w:rsidR="005625FA" w:rsidRDefault="005625FA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one</w:t>
            </w:r>
          </w:p>
        </w:tc>
      </w:tr>
      <w:tr w:rsidR="007D6B32" w:rsidRPr="0056708C" w14:paraId="2113056A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59474770" w14:textId="653B64D1" w:rsidR="007D6B32" w:rsidRDefault="007D6B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22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E8C6CDB" w14:textId="071100A7" w:rsidR="007D6B32" w:rsidRDefault="007D6B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22.09.22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0C38C6E2" w14:textId="0F3D4041" w:rsidR="007D6B32" w:rsidRDefault="007D6B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22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9327DDA" w14:textId="41EF6C1D" w:rsidR="007D6B32" w:rsidRDefault="007D6B3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one</w:t>
            </w:r>
          </w:p>
        </w:tc>
      </w:tr>
      <w:tr w:rsidR="003E766E" w:rsidRPr="0056708C" w14:paraId="4742E004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DFA97C8" w14:textId="40EF5419" w:rsidR="003E766E" w:rsidRDefault="003E766E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23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19DD091" w14:textId="2AC078C4" w:rsidR="003E766E" w:rsidRDefault="00E71FF2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14</w:t>
            </w:r>
            <w:r w:rsidR="003E766E">
              <w:rPr>
                <w:rFonts w:eastAsia="Cambria"/>
                <w:color w:val="8064A2"/>
                <w:sz w:val="16"/>
                <w:szCs w:val="16"/>
              </w:rPr>
              <w:t>.09.23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6E56F65B" w14:textId="1D3B75AB" w:rsidR="003E766E" w:rsidRDefault="003E766E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01.10.23</w:t>
            </w:r>
          </w:p>
        </w:tc>
        <w:tc>
          <w:tcPr>
            <w:tcW w:w="3969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935FD4B" w14:textId="5E4CFFC5" w:rsidR="003E766E" w:rsidRDefault="003E766E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one</w:t>
            </w:r>
          </w:p>
        </w:tc>
      </w:tr>
      <w:tr w:rsidR="0056708C" w:rsidRPr="0056708C" w14:paraId="649F1164" w14:textId="77777777" w:rsidTr="0057366F">
        <w:tc>
          <w:tcPr>
            <w:tcW w:w="1242" w:type="dxa"/>
            <w:tcBorders>
              <w:top w:val="single" w:sz="4" w:space="0" w:color="8064A2"/>
              <w:left w:val="nil"/>
              <w:bottom w:val="single" w:sz="4" w:space="0" w:color="8064A2"/>
              <w:right w:val="nil"/>
            </w:tcBorders>
            <w:vAlign w:val="center"/>
          </w:tcPr>
          <w:p w14:paraId="6127F722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8064A2"/>
              <w:left w:val="nil"/>
              <w:bottom w:val="single" w:sz="4" w:space="0" w:color="8064A2"/>
              <w:right w:val="nil"/>
            </w:tcBorders>
            <w:vAlign w:val="center"/>
          </w:tcPr>
          <w:p w14:paraId="5540C93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8064A2"/>
              <w:left w:val="nil"/>
              <w:bottom w:val="single" w:sz="4" w:space="0" w:color="8064A2"/>
              <w:right w:val="nil"/>
            </w:tcBorders>
            <w:vAlign w:val="center"/>
          </w:tcPr>
          <w:p w14:paraId="3174121B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single" w:sz="4" w:space="0" w:color="8064A2"/>
              <w:left w:val="nil"/>
              <w:bottom w:val="nil"/>
              <w:right w:val="nil"/>
            </w:tcBorders>
            <w:vAlign w:val="center"/>
          </w:tcPr>
          <w:p w14:paraId="4CE76874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</w:tr>
      <w:tr w:rsidR="0056708C" w:rsidRPr="0056708C" w14:paraId="62A17BCC" w14:textId="77777777" w:rsidTr="0057366F">
        <w:tc>
          <w:tcPr>
            <w:tcW w:w="4786" w:type="dxa"/>
            <w:gridSpan w:val="3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456B0EB5" w14:textId="792A0884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b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b/>
                <w:color w:val="8064A2"/>
                <w:sz w:val="16"/>
                <w:szCs w:val="16"/>
              </w:rPr>
              <w:t xml:space="preserve">Equality </w:t>
            </w:r>
            <w:r w:rsidR="004E2C17">
              <w:rPr>
                <w:rFonts w:eastAsia="Cambria"/>
                <w:b/>
                <w:color w:val="8064A2"/>
                <w:sz w:val="16"/>
                <w:szCs w:val="16"/>
              </w:rPr>
              <w:t>Analysis</w:t>
            </w:r>
          </w:p>
        </w:tc>
        <w:tc>
          <w:tcPr>
            <w:tcW w:w="3969" w:type="dxa"/>
            <w:tcBorders>
              <w:top w:val="nil"/>
              <w:left w:val="single" w:sz="4" w:space="0" w:color="8064A2"/>
              <w:bottom w:val="nil"/>
              <w:right w:val="nil"/>
            </w:tcBorders>
            <w:vAlign w:val="center"/>
          </w:tcPr>
          <w:p w14:paraId="37200661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</w:p>
        </w:tc>
      </w:tr>
      <w:tr w:rsidR="0056708C" w:rsidRPr="0056708C" w14:paraId="319FBB18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681722AA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Version: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5A99C0A1" w14:textId="5C95AFDB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EA date: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  <w:vAlign w:val="center"/>
            <w:hideMark/>
          </w:tcPr>
          <w:p w14:paraId="577FB767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  <w:r w:rsidRPr="0056708C">
              <w:rPr>
                <w:rFonts w:eastAsia="Cambria"/>
                <w:i/>
                <w:iCs/>
                <w:color w:val="8064A2"/>
                <w:sz w:val="16"/>
                <w:szCs w:val="16"/>
              </w:rPr>
              <w:t>Completed by:</w:t>
            </w:r>
          </w:p>
        </w:tc>
        <w:tc>
          <w:tcPr>
            <w:tcW w:w="3969" w:type="dxa"/>
            <w:tcBorders>
              <w:top w:val="nil"/>
              <w:left w:val="single" w:sz="4" w:space="0" w:color="8064A2"/>
              <w:bottom w:val="nil"/>
              <w:right w:val="nil"/>
            </w:tcBorders>
            <w:vAlign w:val="center"/>
          </w:tcPr>
          <w:p w14:paraId="59ABDF3B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i/>
                <w:iCs/>
                <w:color w:val="8064A2"/>
                <w:sz w:val="16"/>
                <w:szCs w:val="16"/>
              </w:rPr>
            </w:pPr>
          </w:p>
        </w:tc>
      </w:tr>
      <w:tr w:rsidR="0056708C" w:rsidRPr="0056708C" w14:paraId="20870A4C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57D94755" w14:textId="39C31140" w:rsidR="0056708C" w:rsidRPr="0056708C" w:rsidRDefault="001F7649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Sept 2016</w:t>
            </w: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459269E3" w14:textId="122D34FA" w:rsidR="0056708C" w:rsidRPr="0056708C" w:rsidRDefault="001F7649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  <w:r>
              <w:rPr>
                <w:rFonts w:eastAsia="Cambria"/>
                <w:color w:val="8064A2"/>
                <w:sz w:val="16"/>
                <w:szCs w:val="16"/>
              </w:rPr>
              <w:t>N</w:t>
            </w:r>
            <w:r w:rsidR="00940114">
              <w:rPr>
                <w:rFonts w:eastAsia="Cambria"/>
                <w:color w:val="8064A2"/>
                <w:sz w:val="16"/>
                <w:szCs w:val="16"/>
              </w:rPr>
              <w:t>/</w:t>
            </w:r>
            <w:r>
              <w:rPr>
                <w:rFonts w:eastAsia="Cambria"/>
                <w:color w:val="8064A2"/>
                <w:sz w:val="16"/>
                <w:szCs w:val="16"/>
              </w:rPr>
              <w:t>A</w:t>
            </w: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1CF4F36C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8064A2"/>
              <w:bottom w:val="nil"/>
              <w:right w:val="nil"/>
            </w:tcBorders>
          </w:tcPr>
          <w:p w14:paraId="7C2B346C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</w:tr>
      <w:tr w:rsidR="0056708C" w:rsidRPr="0056708C" w14:paraId="58B42879" w14:textId="77777777" w:rsidTr="0057366F">
        <w:tc>
          <w:tcPr>
            <w:tcW w:w="1242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77A2D135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3C40E906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8064A2"/>
              <w:left w:val="single" w:sz="4" w:space="0" w:color="8064A2"/>
              <w:bottom w:val="single" w:sz="4" w:space="0" w:color="8064A2"/>
              <w:right w:val="single" w:sz="4" w:space="0" w:color="8064A2"/>
            </w:tcBorders>
          </w:tcPr>
          <w:p w14:paraId="21384DF1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  <w:tc>
          <w:tcPr>
            <w:tcW w:w="3969" w:type="dxa"/>
            <w:tcBorders>
              <w:top w:val="nil"/>
              <w:left w:val="single" w:sz="4" w:space="0" w:color="8064A2"/>
              <w:bottom w:val="nil"/>
              <w:right w:val="nil"/>
            </w:tcBorders>
          </w:tcPr>
          <w:p w14:paraId="0812EA53" w14:textId="77777777" w:rsidR="0056708C" w:rsidRPr="0056708C" w:rsidRDefault="0056708C" w:rsidP="0057366F">
            <w:pPr>
              <w:widowControl/>
              <w:spacing w:line="276" w:lineRule="auto"/>
              <w:rPr>
                <w:rFonts w:eastAsia="Cambria"/>
                <w:color w:val="8064A2"/>
                <w:sz w:val="16"/>
                <w:szCs w:val="16"/>
              </w:rPr>
            </w:pPr>
          </w:p>
        </w:tc>
      </w:tr>
    </w:tbl>
    <w:p w14:paraId="06D380AD" w14:textId="14DB6809" w:rsidR="00DE3BF4" w:rsidRDefault="00DE3BF4" w:rsidP="003A1615">
      <w:pPr>
        <w:rPr>
          <w:lang w:val="en-US" w:eastAsia="zh-CN"/>
        </w:rPr>
      </w:pPr>
    </w:p>
    <w:p w14:paraId="4032D6B2" w14:textId="77777777" w:rsidR="005625FA" w:rsidRPr="00C007FD" w:rsidRDefault="005625FA" w:rsidP="003A1615">
      <w:pPr>
        <w:rPr>
          <w:lang w:val="en-US" w:eastAsia="zh-CN"/>
        </w:rPr>
      </w:pPr>
    </w:p>
    <w:sectPr w:rsidR="005625FA" w:rsidRPr="00C007FD" w:rsidSect="00C007FD">
      <w:type w:val="continuous"/>
      <w:pgSz w:w="16838" w:h="11906" w:orient="landscape"/>
      <w:pgMar w:top="1080" w:right="1387" w:bottom="108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F1CE3" w14:textId="77777777" w:rsidR="00B10986" w:rsidRDefault="00B10986" w:rsidP="000C383D">
      <w:pPr>
        <w:spacing w:after="0"/>
      </w:pPr>
      <w:r>
        <w:separator/>
      </w:r>
    </w:p>
  </w:endnote>
  <w:endnote w:type="continuationSeparator" w:id="0">
    <w:p w14:paraId="0CBC155C" w14:textId="77777777" w:rsidR="00B10986" w:rsidRDefault="00B10986" w:rsidP="000C38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ED03D" w14:textId="1579A8B2" w:rsidR="00001F25" w:rsidRDefault="00001F25" w:rsidP="00A06CCF">
    <w:pPr>
      <w:pStyle w:val="Footer"/>
      <w:jc w:val="right"/>
    </w:pPr>
  </w:p>
  <w:p w14:paraId="125663FF" w14:textId="77777777" w:rsidR="00FB3C5E" w:rsidRPr="00FB3C5E" w:rsidRDefault="00FB3C5E" w:rsidP="00FB3C5E">
    <w:pPr>
      <w:pStyle w:val="Footer"/>
      <w:jc w:val="right"/>
      <w:rPr>
        <w:color w:val="CCC0D9"/>
      </w:rPr>
    </w:pPr>
  </w:p>
  <w:p w14:paraId="20676F6E" w14:textId="46BC6ADF" w:rsidR="00001F25" w:rsidRPr="003F4C6F" w:rsidRDefault="00405522" w:rsidP="00DD3233">
    <w:pPr>
      <w:pStyle w:val="Footer"/>
      <w:tabs>
        <w:tab w:val="clear" w:pos="9026"/>
        <w:tab w:val="right" w:pos="10348"/>
      </w:tabs>
      <w:rPr>
        <w:color w:val="5F497A"/>
      </w:rPr>
    </w:pPr>
    <w:r>
      <w:rPr>
        <w:color w:val="CCC0D9"/>
      </w:rPr>
      <w:t>September</w:t>
    </w:r>
    <w:r w:rsidR="00503168">
      <w:rPr>
        <w:color w:val="CCC0D9"/>
      </w:rPr>
      <w:t xml:space="preserve"> 20</w:t>
    </w:r>
    <w:r w:rsidR="004E2C17">
      <w:rPr>
        <w:color w:val="CCC0D9"/>
      </w:rPr>
      <w:t>2</w:t>
    </w:r>
    <w:r w:rsidR="00E9575D">
      <w:rPr>
        <w:color w:val="CCC0D9"/>
      </w:rPr>
      <w:t>3</w:t>
    </w:r>
    <w:r w:rsidR="008F4C56">
      <w:rPr>
        <w:color w:val="CCC0D9"/>
      </w:rPr>
      <w:t xml:space="preserve">   </w:t>
    </w:r>
    <w:r w:rsidR="00DD3233">
      <w:rPr>
        <w:color w:val="CCC0D9"/>
      </w:rPr>
      <w:t xml:space="preserve">                                                                                      </w:t>
    </w:r>
    <w:r w:rsidR="00DD3233" w:rsidRPr="00DD3233">
      <w:rPr>
        <w:rFonts w:eastAsia="Times New Roman" w:cs="Times New Roman"/>
        <w:bCs w:val="0"/>
        <w:color w:val="CCC0D9"/>
      </w:rPr>
      <w:t>page</w: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t xml:space="preserve"> </w: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fldChar w:fldCharType="begin"/>
    </w:r>
    <w:r w:rsidR="00DD3233" w:rsidRPr="00DD3233">
      <w:rPr>
        <w:rFonts w:eastAsia="Verdana" w:cs="Times New Roman"/>
        <w:bCs w:val="0"/>
        <w:color w:val="CCC0D9"/>
        <w:sz w:val="22"/>
        <w:szCs w:val="22"/>
      </w:rPr>
      <w:instrText xml:space="preserve"> PAGE   \* MERGEFORMAT </w:instrTex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fldChar w:fldCharType="separate"/>
    </w:r>
    <w:r w:rsidR="008B50D6" w:rsidRPr="008B50D6">
      <w:rPr>
        <w:rFonts w:eastAsia="Times New Roman" w:cs="Times New Roman"/>
        <w:bCs w:val="0"/>
        <w:noProof/>
        <w:color w:val="CCC0D9"/>
        <w:sz w:val="40"/>
        <w:szCs w:val="40"/>
      </w:rPr>
      <w:t>1</w:t>
    </w:r>
    <w:r w:rsidR="00DD3233" w:rsidRPr="00DD3233">
      <w:rPr>
        <w:rFonts w:eastAsia="Times New Roman" w:cs="Times New Roman"/>
        <w:bCs w:val="0"/>
        <w:noProof/>
        <w:color w:val="CCC0D9"/>
        <w:sz w:val="40"/>
        <w:szCs w:val="40"/>
      </w:rPr>
      <w:fldChar w:fldCharType="end"/>
    </w:r>
    <w:r w:rsidR="008F4C56">
      <w:rPr>
        <w:color w:val="CCC0D9"/>
      </w:rPr>
      <w:t xml:space="preserve">   </w:t>
    </w:r>
    <w:r w:rsidR="008F4C56">
      <w:rPr>
        <w:color w:val="5F497A"/>
      </w:rPr>
      <w:t xml:space="preserve">                                                                               </w:t>
    </w:r>
    <w:r w:rsidR="00DD3233">
      <w:rPr>
        <w:color w:val="5F497A"/>
      </w:rPr>
      <w:t xml:space="preserve">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9B36" w14:textId="5C7A4945" w:rsidR="00DD3233" w:rsidRPr="00FB3C5E" w:rsidRDefault="00DD3233" w:rsidP="000A5E96">
    <w:pPr>
      <w:pStyle w:val="Footer"/>
      <w:rPr>
        <w:color w:val="CCC0D9"/>
      </w:rPr>
    </w:pPr>
  </w:p>
  <w:p w14:paraId="218A55F6" w14:textId="252C145F" w:rsidR="00DD3233" w:rsidRPr="003F4C6F" w:rsidRDefault="00405522" w:rsidP="00DD3233">
    <w:pPr>
      <w:pStyle w:val="Footer"/>
      <w:tabs>
        <w:tab w:val="clear" w:pos="9026"/>
        <w:tab w:val="right" w:pos="10348"/>
      </w:tabs>
      <w:rPr>
        <w:color w:val="5F497A"/>
      </w:rPr>
    </w:pPr>
    <w:r>
      <w:rPr>
        <w:color w:val="CCC0D9"/>
      </w:rPr>
      <w:t xml:space="preserve">September </w:t>
    </w:r>
    <w:r w:rsidR="00AE4055">
      <w:rPr>
        <w:color w:val="CCC0D9"/>
      </w:rPr>
      <w:t>20</w:t>
    </w:r>
    <w:r w:rsidR="004E2C17">
      <w:rPr>
        <w:color w:val="CCC0D9"/>
      </w:rPr>
      <w:t>2</w:t>
    </w:r>
    <w:r w:rsidR="00E9575D">
      <w:rPr>
        <w:color w:val="CCC0D9"/>
      </w:rPr>
      <w:t>3</w:t>
    </w:r>
    <w:r w:rsidR="00DD3233">
      <w:rPr>
        <w:color w:val="CCC0D9"/>
      </w:rPr>
      <w:t xml:space="preserve">                                                                  </w:t>
    </w:r>
    <w:r w:rsidR="00AE4055">
      <w:rPr>
        <w:color w:val="CCC0D9"/>
      </w:rPr>
      <w:t xml:space="preserve">   </w:t>
    </w:r>
    <w:r w:rsidR="00DD3233">
      <w:rPr>
        <w:color w:val="CCC0D9"/>
      </w:rPr>
      <w:t xml:space="preserve">                             </w:t>
    </w:r>
    <w:r w:rsidR="002D5316">
      <w:rPr>
        <w:color w:val="CCC0D9"/>
      </w:rPr>
      <w:t xml:space="preserve">          </w:t>
    </w:r>
    <w:r w:rsidR="00DD3233">
      <w:rPr>
        <w:color w:val="CCC0D9"/>
      </w:rPr>
      <w:t xml:space="preserve">    </w:t>
    </w:r>
    <w:r w:rsidR="00DD3233" w:rsidRPr="00DD3233">
      <w:rPr>
        <w:rFonts w:eastAsia="Times New Roman" w:cs="Times New Roman"/>
        <w:bCs w:val="0"/>
        <w:color w:val="CCC0D9"/>
      </w:rPr>
      <w:t>page</w: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t xml:space="preserve"> </w: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fldChar w:fldCharType="begin"/>
    </w:r>
    <w:r w:rsidR="00DD3233" w:rsidRPr="00DD3233">
      <w:rPr>
        <w:rFonts w:eastAsia="Verdana" w:cs="Times New Roman"/>
        <w:bCs w:val="0"/>
        <w:color w:val="CCC0D9"/>
        <w:sz w:val="22"/>
        <w:szCs w:val="22"/>
      </w:rPr>
      <w:instrText xml:space="preserve"> PAGE   \* MERGEFORMAT </w:instrText>
    </w:r>
    <w:r w:rsidR="00DD3233" w:rsidRPr="00DD3233">
      <w:rPr>
        <w:rFonts w:eastAsia="Times New Roman" w:cs="Times New Roman"/>
        <w:bCs w:val="0"/>
        <w:color w:val="CCC0D9"/>
        <w:sz w:val="22"/>
        <w:szCs w:val="22"/>
      </w:rPr>
      <w:fldChar w:fldCharType="separate"/>
    </w:r>
    <w:r w:rsidR="008B50D6" w:rsidRPr="008B50D6">
      <w:rPr>
        <w:rFonts w:eastAsia="Times New Roman" w:cs="Times New Roman"/>
        <w:bCs w:val="0"/>
        <w:noProof/>
        <w:color w:val="CCC0D9"/>
        <w:sz w:val="40"/>
        <w:szCs w:val="40"/>
      </w:rPr>
      <w:t>2</w:t>
    </w:r>
    <w:r w:rsidR="00DD3233" w:rsidRPr="00DD3233">
      <w:rPr>
        <w:rFonts w:eastAsia="Times New Roman" w:cs="Times New Roman"/>
        <w:bCs w:val="0"/>
        <w:noProof/>
        <w:color w:val="CCC0D9"/>
        <w:sz w:val="40"/>
        <w:szCs w:val="40"/>
      </w:rPr>
      <w:fldChar w:fldCharType="end"/>
    </w:r>
    <w:r w:rsidR="00DD3233">
      <w:rPr>
        <w:color w:val="CCC0D9"/>
      </w:rPr>
      <w:t xml:space="preserve">   </w:t>
    </w:r>
    <w:r w:rsidR="00DD3233">
      <w:rPr>
        <w:color w:val="5F497A"/>
      </w:rPr>
      <w:t xml:space="preserve">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58274" w14:textId="77777777" w:rsidR="008F4C56" w:rsidRPr="00FB3C5E" w:rsidRDefault="008F4C56" w:rsidP="00FB3C5E">
    <w:pPr>
      <w:pStyle w:val="Footer"/>
      <w:jc w:val="right"/>
      <w:rPr>
        <w:color w:val="CCC0D9"/>
      </w:rPr>
    </w:pPr>
  </w:p>
  <w:p w14:paraId="27CA8A49" w14:textId="27F72142" w:rsidR="008F4C56" w:rsidRPr="003F4C6F" w:rsidRDefault="00405522" w:rsidP="003A1615">
    <w:pPr>
      <w:pStyle w:val="Footer"/>
      <w:tabs>
        <w:tab w:val="clear" w:pos="9026"/>
        <w:tab w:val="right" w:pos="10348"/>
      </w:tabs>
      <w:ind w:right="-643" w:hanging="567"/>
      <w:rPr>
        <w:color w:val="5F497A"/>
      </w:rPr>
    </w:pPr>
    <w:r>
      <w:rPr>
        <w:color w:val="CCC0D9"/>
      </w:rPr>
      <w:t xml:space="preserve">September </w:t>
    </w:r>
    <w:r w:rsidR="00AE4055">
      <w:rPr>
        <w:color w:val="CCC0D9"/>
      </w:rPr>
      <w:t>20</w:t>
    </w:r>
    <w:r w:rsidR="004E2C17">
      <w:rPr>
        <w:color w:val="CCC0D9"/>
      </w:rPr>
      <w:t>2</w:t>
    </w:r>
    <w:r w:rsidR="00E9575D">
      <w:rPr>
        <w:color w:val="CCC0D9"/>
      </w:rPr>
      <w:t>3</w:t>
    </w:r>
    <w:r w:rsidR="008F4C56">
      <w:rPr>
        <w:color w:val="CCC0D9"/>
      </w:rPr>
      <w:t xml:space="preserve">      </w:t>
    </w:r>
    <w:r w:rsidR="008F4C56">
      <w:rPr>
        <w:color w:val="5F497A"/>
      </w:rPr>
      <w:t xml:space="preserve">                                                                                                                                                    </w:t>
    </w:r>
    <w:r w:rsidR="003A1615">
      <w:rPr>
        <w:color w:val="5F497A"/>
      </w:rPr>
      <w:t xml:space="preserve">                  </w:t>
    </w:r>
    <w:r w:rsidR="008F4C56">
      <w:rPr>
        <w:color w:val="5F497A"/>
      </w:rPr>
      <w:t xml:space="preserve">    </w:t>
    </w:r>
    <w:r w:rsidR="008F4C56" w:rsidRPr="008F4C56">
      <w:rPr>
        <w:rFonts w:eastAsia="Times New Roman" w:cs="Times New Roman"/>
        <w:bCs w:val="0"/>
        <w:color w:val="CCC0D9"/>
      </w:rPr>
      <w:t>page</w:t>
    </w:r>
    <w:r w:rsidR="008F4C56" w:rsidRPr="008F4C56">
      <w:rPr>
        <w:rFonts w:eastAsia="Times New Roman" w:cs="Times New Roman"/>
        <w:bCs w:val="0"/>
        <w:color w:val="CCC0D9"/>
        <w:sz w:val="22"/>
        <w:szCs w:val="22"/>
      </w:rPr>
      <w:t xml:space="preserve"> </w:t>
    </w:r>
    <w:r w:rsidR="008F4C56" w:rsidRPr="008F4C56">
      <w:rPr>
        <w:rFonts w:eastAsia="Times New Roman" w:cs="Times New Roman"/>
        <w:bCs w:val="0"/>
        <w:color w:val="CCC0D9"/>
        <w:sz w:val="22"/>
        <w:szCs w:val="22"/>
      </w:rPr>
      <w:fldChar w:fldCharType="begin"/>
    </w:r>
    <w:r w:rsidR="008F4C56" w:rsidRPr="008F4C56">
      <w:rPr>
        <w:rFonts w:eastAsia="Verdana" w:cs="Times New Roman"/>
        <w:bCs w:val="0"/>
        <w:color w:val="CCC0D9"/>
        <w:sz w:val="22"/>
        <w:szCs w:val="22"/>
      </w:rPr>
      <w:instrText xml:space="preserve"> PAGE   \* MERGEFORMAT </w:instrText>
    </w:r>
    <w:r w:rsidR="008F4C56" w:rsidRPr="008F4C56">
      <w:rPr>
        <w:rFonts w:eastAsia="Times New Roman" w:cs="Times New Roman"/>
        <w:bCs w:val="0"/>
        <w:color w:val="CCC0D9"/>
        <w:sz w:val="22"/>
        <w:szCs w:val="22"/>
      </w:rPr>
      <w:fldChar w:fldCharType="separate"/>
    </w:r>
    <w:r w:rsidR="008B50D6" w:rsidRPr="008B50D6">
      <w:rPr>
        <w:rFonts w:eastAsia="Times New Roman" w:cs="Times New Roman"/>
        <w:bCs w:val="0"/>
        <w:noProof/>
        <w:color w:val="CCC0D9"/>
        <w:sz w:val="40"/>
        <w:szCs w:val="40"/>
      </w:rPr>
      <w:t>5</w:t>
    </w:r>
    <w:r w:rsidR="008F4C56" w:rsidRPr="008F4C56">
      <w:rPr>
        <w:rFonts w:eastAsia="Times New Roman" w:cs="Times New Roman"/>
        <w:bCs w:val="0"/>
        <w:noProof/>
        <w:color w:val="CCC0D9"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DC6C8" w14:textId="77777777" w:rsidR="00B10986" w:rsidRDefault="00B10986" w:rsidP="000C383D">
      <w:pPr>
        <w:spacing w:after="0"/>
      </w:pPr>
      <w:r>
        <w:separator/>
      </w:r>
    </w:p>
  </w:footnote>
  <w:footnote w:type="continuationSeparator" w:id="0">
    <w:p w14:paraId="449AE87F" w14:textId="77777777" w:rsidR="00B10986" w:rsidRDefault="00B10986" w:rsidP="000C38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C722E" w14:textId="77777777" w:rsidR="003F4C6F" w:rsidRDefault="003F4C6F" w:rsidP="003F4C6F">
    <w:pPr>
      <w:tabs>
        <w:tab w:val="center" w:pos="4513"/>
        <w:tab w:val="right" w:pos="9026"/>
      </w:tabs>
      <w:spacing w:after="0"/>
      <w:ind w:hanging="426"/>
      <w:rPr>
        <w:rFonts w:eastAsia="Verdana" w:cs="Times New Roman"/>
        <w:color w:val="CCC0D9"/>
      </w:rPr>
    </w:pPr>
    <w:r w:rsidRPr="008F4D2A">
      <w:rPr>
        <w:rStyle w:val="HeadersupplementChar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5966D64" wp14:editId="60BFC752">
              <wp:simplePos x="0" y="0"/>
              <wp:positionH relativeFrom="column">
                <wp:posOffset>3924300</wp:posOffset>
              </wp:positionH>
              <wp:positionV relativeFrom="paragraph">
                <wp:posOffset>-297180</wp:posOffset>
              </wp:positionV>
              <wp:extent cx="2762250" cy="116205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2250" cy="1162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FBFA79" w14:textId="4409F556" w:rsidR="003F4C6F" w:rsidRPr="007166B4" w:rsidRDefault="003F4C6F" w:rsidP="003F4C6F">
                          <w:r w:rsidRPr="007166B4">
                            <w:rPr>
                              <w:color w:val="CCC0D9" w:themeColor="accent4" w:themeTint="66"/>
                              <w:sz w:val="48"/>
                            </w:rPr>
                            <w:t>QHS</w:t>
                          </w:r>
                          <w:r>
                            <w:rPr>
                              <w:color w:val="CCC0D9" w:themeColor="accent4" w:themeTint="66"/>
                              <w:sz w:val="144"/>
                              <w:szCs w:val="144"/>
                            </w:rPr>
                            <w:t>6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966D6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9pt;margin-top:-23.4pt;width:217.5pt;height:91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" stroked="f">
              <v:textbox>
                <w:txbxContent>
                  <w:p w14:paraId="7CFBFA79" w14:textId="4409F556" w:rsidR="003F4C6F" w:rsidRPr="007166B4" w:rsidRDefault="003F4C6F" w:rsidP="003F4C6F">
                    <w:r w:rsidRPr="007166B4">
                      <w:rPr>
                        <w:color w:val="CCC0D9" w:themeColor="accent4" w:themeTint="66"/>
                        <w:sz w:val="48"/>
                      </w:rPr>
                      <w:t>QHS</w:t>
                    </w:r>
                    <w:r>
                      <w:rPr>
                        <w:color w:val="CCC0D9" w:themeColor="accent4" w:themeTint="66"/>
                        <w:sz w:val="144"/>
                        <w:szCs w:val="144"/>
                      </w:rPr>
                      <w:t>6A</w:t>
                    </w:r>
                  </w:p>
                </w:txbxContent>
              </v:textbox>
            </v:shape>
          </w:pict>
        </mc:Fallback>
      </mc:AlternateContent>
    </w:r>
    <w:r w:rsidRPr="008F4D2A">
      <w:rPr>
        <w:rStyle w:val="HeadersupplementChar"/>
      </w:rPr>
      <w:t>Nottingham Trent University Quality Handbook Supplemen</w:t>
    </w:r>
    <w:r>
      <w:rPr>
        <w:rFonts w:eastAsia="Verdana" w:cs="Times New Roman"/>
        <w:color w:val="CCC0D9"/>
      </w:rPr>
      <w:t>t</w:t>
    </w:r>
  </w:p>
  <w:p w14:paraId="5B451DD5" w14:textId="599FF6C5" w:rsidR="003F4C6F" w:rsidRPr="007166B4" w:rsidRDefault="003F4C6F" w:rsidP="003F4C6F">
    <w:pPr>
      <w:tabs>
        <w:tab w:val="center" w:pos="4513"/>
        <w:tab w:val="right" w:pos="9026"/>
      </w:tabs>
      <w:spacing w:after="0"/>
      <w:ind w:hanging="426"/>
      <w:rPr>
        <w:rFonts w:eastAsia="Verdana" w:cs="Times New Roman"/>
        <w:color w:val="CCC0D9"/>
      </w:rPr>
    </w:pPr>
    <w:r>
      <w:rPr>
        <w:rFonts w:eastAsia="Verdana" w:cs="Times New Roman"/>
        <w:color w:val="CCC0D9"/>
      </w:rPr>
      <w:t>Interim Course Report template</w:t>
    </w:r>
  </w:p>
  <w:p w14:paraId="23A25D1E" w14:textId="77777777" w:rsidR="003F4C6F" w:rsidRDefault="003F4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6A4B1" w14:textId="77777777" w:rsidR="003F4C6F" w:rsidRDefault="003F4C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C730C" w14:textId="77777777" w:rsidR="0057366F" w:rsidRDefault="005736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4CA3"/>
    <w:multiLevelType w:val="hybridMultilevel"/>
    <w:tmpl w:val="83863F1C"/>
    <w:lvl w:ilvl="0" w:tplc="08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" w15:restartNumberingAfterBreak="0">
    <w:nsid w:val="13362273"/>
    <w:multiLevelType w:val="hybridMultilevel"/>
    <w:tmpl w:val="816EBD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2C3412"/>
    <w:multiLevelType w:val="hybridMultilevel"/>
    <w:tmpl w:val="94EA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618E9"/>
    <w:multiLevelType w:val="hybridMultilevel"/>
    <w:tmpl w:val="BBAE81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244C7"/>
    <w:multiLevelType w:val="hybridMultilevel"/>
    <w:tmpl w:val="AA480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53684"/>
    <w:multiLevelType w:val="hybridMultilevel"/>
    <w:tmpl w:val="AB045D7E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B51079A"/>
    <w:multiLevelType w:val="hybridMultilevel"/>
    <w:tmpl w:val="53D8DE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B63F6"/>
    <w:multiLevelType w:val="hybridMultilevel"/>
    <w:tmpl w:val="58182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A4365"/>
    <w:multiLevelType w:val="hybridMultilevel"/>
    <w:tmpl w:val="58701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20CAF"/>
    <w:multiLevelType w:val="hybridMultilevel"/>
    <w:tmpl w:val="6AEE8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3B47D9"/>
    <w:multiLevelType w:val="hybridMultilevel"/>
    <w:tmpl w:val="301053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F8102B"/>
    <w:multiLevelType w:val="hybridMultilevel"/>
    <w:tmpl w:val="C75A7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F78BC"/>
    <w:multiLevelType w:val="hybridMultilevel"/>
    <w:tmpl w:val="DCF8A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E026B"/>
    <w:multiLevelType w:val="hybridMultilevel"/>
    <w:tmpl w:val="F6A6C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785056"/>
    <w:multiLevelType w:val="hybridMultilevel"/>
    <w:tmpl w:val="1EF4FBCE"/>
    <w:lvl w:ilvl="0" w:tplc="B0B0005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D648F"/>
    <w:multiLevelType w:val="hybridMultilevel"/>
    <w:tmpl w:val="11AEB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761D3"/>
    <w:multiLevelType w:val="hybridMultilevel"/>
    <w:tmpl w:val="56960FBE"/>
    <w:lvl w:ilvl="0" w:tplc="08090019">
      <w:start w:val="1"/>
      <w:numFmt w:val="lowerLetter"/>
      <w:lvlText w:val="%1."/>
      <w:lvlJc w:val="left"/>
      <w:pPr>
        <w:ind w:left="25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3F54461"/>
    <w:multiLevelType w:val="hybridMultilevel"/>
    <w:tmpl w:val="0D96B8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40F2E"/>
    <w:multiLevelType w:val="hybridMultilevel"/>
    <w:tmpl w:val="EF38D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A3EFF"/>
    <w:multiLevelType w:val="hybridMultilevel"/>
    <w:tmpl w:val="161C9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11A05"/>
    <w:multiLevelType w:val="hybridMultilevel"/>
    <w:tmpl w:val="C34CD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50E65"/>
    <w:multiLevelType w:val="hybridMultilevel"/>
    <w:tmpl w:val="6100A55E"/>
    <w:lvl w:ilvl="0" w:tplc="8A78C2B0">
      <w:start w:val="1"/>
      <w:numFmt w:val="lowerLetter"/>
      <w:lvlText w:val="(%1)"/>
      <w:lvlJc w:val="left"/>
      <w:pPr>
        <w:ind w:left="25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74954AF"/>
    <w:multiLevelType w:val="hybridMultilevel"/>
    <w:tmpl w:val="5442CA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18565C"/>
    <w:multiLevelType w:val="hybridMultilevel"/>
    <w:tmpl w:val="18D85E72"/>
    <w:lvl w:ilvl="0" w:tplc="52FC11A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C32F3F"/>
    <w:multiLevelType w:val="hybridMultilevel"/>
    <w:tmpl w:val="90CA0404"/>
    <w:lvl w:ilvl="0" w:tplc="F7BA40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A696F2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106D8"/>
    <w:multiLevelType w:val="hybridMultilevel"/>
    <w:tmpl w:val="7270A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1F66F8"/>
    <w:multiLevelType w:val="hybridMultilevel"/>
    <w:tmpl w:val="7A00F674"/>
    <w:lvl w:ilvl="0" w:tplc="C5DACA96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4451C4"/>
    <w:multiLevelType w:val="hybridMultilevel"/>
    <w:tmpl w:val="38AC9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41100"/>
    <w:multiLevelType w:val="hybridMultilevel"/>
    <w:tmpl w:val="B3426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33808"/>
    <w:multiLevelType w:val="hybridMultilevel"/>
    <w:tmpl w:val="5B2E7C96"/>
    <w:lvl w:ilvl="0" w:tplc="29A897B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0" w15:restartNumberingAfterBreak="0">
    <w:nsid w:val="7A4A47D8"/>
    <w:multiLevelType w:val="hybridMultilevel"/>
    <w:tmpl w:val="48ECE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DC2C9B"/>
    <w:multiLevelType w:val="hybridMultilevel"/>
    <w:tmpl w:val="09D69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05448C"/>
    <w:multiLevelType w:val="hybridMultilevel"/>
    <w:tmpl w:val="EDC2B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994987">
    <w:abstractNumId w:val="7"/>
  </w:num>
  <w:num w:numId="2" w16cid:durableId="860243097">
    <w:abstractNumId w:val="6"/>
  </w:num>
  <w:num w:numId="3" w16cid:durableId="1952974277">
    <w:abstractNumId w:val="10"/>
  </w:num>
  <w:num w:numId="4" w16cid:durableId="196239974">
    <w:abstractNumId w:val="26"/>
  </w:num>
  <w:num w:numId="5" w16cid:durableId="1514301849">
    <w:abstractNumId w:val="0"/>
  </w:num>
  <w:num w:numId="6" w16cid:durableId="1638409246">
    <w:abstractNumId w:val="1"/>
  </w:num>
  <w:num w:numId="7" w16cid:durableId="1888568261">
    <w:abstractNumId w:val="23"/>
  </w:num>
  <w:num w:numId="8" w16cid:durableId="1170608667">
    <w:abstractNumId w:val="5"/>
  </w:num>
  <w:num w:numId="9" w16cid:durableId="2065056104">
    <w:abstractNumId w:val="20"/>
  </w:num>
  <w:num w:numId="10" w16cid:durableId="284043609">
    <w:abstractNumId w:val="27"/>
  </w:num>
  <w:num w:numId="11" w16cid:durableId="2019574651">
    <w:abstractNumId w:val="4"/>
  </w:num>
  <w:num w:numId="12" w16cid:durableId="180125029">
    <w:abstractNumId w:val="3"/>
  </w:num>
  <w:num w:numId="13" w16cid:durableId="906106945">
    <w:abstractNumId w:val="19"/>
  </w:num>
  <w:num w:numId="14" w16cid:durableId="1661156936">
    <w:abstractNumId w:val="22"/>
  </w:num>
  <w:num w:numId="15" w16cid:durableId="661277693">
    <w:abstractNumId w:val="9"/>
  </w:num>
  <w:num w:numId="16" w16cid:durableId="1580168711">
    <w:abstractNumId w:val="11"/>
  </w:num>
  <w:num w:numId="17" w16cid:durableId="1417633294">
    <w:abstractNumId w:val="25"/>
  </w:num>
  <w:num w:numId="18" w16cid:durableId="1942836830">
    <w:abstractNumId w:val="12"/>
  </w:num>
  <w:num w:numId="19" w16cid:durableId="160852393">
    <w:abstractNumId w:val="30"/>
  </w:num>
  <w:num w:numId="20" w16cid:durableId="859708713">
    <w:abstractNumId w:val="31"/>
  </w:num>
  <w:num w:numId="21" w16cid:durableId="1284578266">
    <w:abstractNumId w:val="32"/>
  </w:num>
  <w:num w:numId="22" w16cid:durableId="1048996686">
    <w:abstractNumId w:val="8"/>
  </w:num>
  <w:num w:numId="23" w16cid:durableId="1687058749">
    <w:abstractNumId w:val="29"/>
  </w:num>
  <w:num w:numId="24" w16cid:durableId="786923437">
    <w:abstractNumId w:val="21"/>
  </w:num>
  <w:num w:numId="25" w16cid:durableId="1745374352">
    <w:abstractNumId w:val="16"/>
  </w:num>
  <w:num w:numId="26" w16cid:durableId="386221721">
    <w:abstractNumId w:val="13"/>
  </w:num>
  <w:num w:numId="27" w16cid:durableId="276254639">
    <w:abstractNumId w:val="24"/>
  </w:num>
  <w:num w:numId="28" w16cid:durableId="390468199">
    <w:abstractNumId w:val="28"/>
  </w:num>
  <w:num w:numId="29" w16cid:durableId="756485030">
    <w:abstractNumId w:val="2"/>
  </w:num>
  <w:num w:numId="30" w16cid:durableId="1476412845">
    <w:abstractNumId w:val="14"/>
  </w:num>
  <w:num w:numId="31" w16cid:durableId="1075934579">
    <w:abstractNumId w:val="17"/>
  </w:num>
  <w:num w:numId="32" w16cid:durableId="199978925">
    <w:abstractNumId w:val="15"/>
  </w:num>
  <w:num w:numId="33" w16cid:durableId="30836578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tzQwMrcwMjY0MjVS0lEKTi0uzszPAykwrgUAe8jbKSwAAAA="/>
  </w:docVars>
  <w:rsids>
    <w:rsidRoot w:val="005B4D18"/>
    <w:rsid w:val="00001F25"/>
    <w:rsid w:val="000266C4"/>
    <w:rsid w:val="00037677"/>
    <w:rsid w:val="00076E4E"/>
    <w:rsid w:val="000843D7"/>
    <w:rsid w:val="00087FEC"/>
    <w:rsid w:val="00096C79"/>
    <w:rsid w:val="000A0A76"/>
    <w:rsid w:val="000A5E96"/>
    <w:rsid w:val="000C2050"/>
    <w:rsid w:val="000C383D"/>
    <w:rsid w:val="000C578C"/>
    <w:rsid w:val="000C5F59"/>
    <w:rsid w:val="000D1283"/>
    <w:rsid w:val="000D50C1"/>
    <w:rsid w:val="000E1229"/>
    <w:rsid w:val="000F7835"/>
    <w:rsid w:val="00110008"/>
    <w:rsid w:val="00112174"/>
    <w:rsid w:val="001176F3"/>
    <w:rsid w:val="001261E6"/>
    <w:rsid w:val="00150D7E"/>
    <w:rsid w:val="00152723"/>
    <w:rsid w:val="001663D8"/>
    <w:rsid w:val="00167D70"/>
    <w:rsid w:val="001926F6"/>
    <w:rsid w:val="001A3579"/>
    <w:rsid w:val="001B0D0B"/>
    <w:rsid w:val="001B500A"/>
    <w:rsid w:val="001B5B44"/>
    <w:rsid w:val="001C5C11"/>
    <w:rsid w:val="001D09DD"/>
    <w:rsid w:val="001E1FF2"/>
    <w:rsid w:val="001F7649"/>
    <w:rsid w:val="00201C31"/>
    <w:rsid w:val="002117B8"/>
    <w:rsid w:val="00212CE3"/>
    <w:rsid w:val="00220352"/>
    <w:rsid w:val="0022791C"/>
    <w:rsid w:val="00233BF6"/>
    <w:rsid w:val="002379C4"/>
    <w:rsid w:val="00243E1A"/>
    <w:rsid w:val="00265726"/>
    <w:rsid w:val="00272AAD"/>
    <w:rsid w:val="00275CE8"/>
    <w:rsid w:val="00284E24"/>
    <w:rsid w:val="002964AD"/>
    <w:rsid w:val="002B6331"/>
    <w:rsid w:val="002D33EF"/>
    <w:rsid w:val="002D46E5"/>
    <w:rsid w:val="002D5316"/>
    <w:rsid w:val="002F5E9A"/>
    <w:rsid w:val="003372BC"/>
    <w:rsid w:val="00340C71"/>
    <w:rsid w:val="00343E0C"/>
    <w:rsid w:val="00363004"/>
    <w:rsid w:val="00372254"/>
    <w:rsid w:val="003812DD"/>
    <w:rsid w:val="0038542C"/>
    <w:rsid w:val="003A1615"/>
    <w:rsid w:val="003B60DC"/>
    <w:rsid w:val="003B6ACC"/>
    <w:rsid w:val="003B73FC"/>
    <w:rsid w:val="003C0312"/>
    <w:rsid w:val="003C3F30"/>
    <w:rsid w:val="003C449B"/>
    <w:rsid w:val="003D7685"/>
    <w:rsid w:val="003E5580"/>
    <w:rsid w:val="003E766E"/>
    <w:rsid w:val="003F4C6F"/>
    <w:rsid w:val="003F7657"/>
    <w:rsid w:val="004030C0"/>
    <w:rsid w:val="00405522"/>
    <w:rsid w:val="00420942"/>
    <w:rsid w:val="00421EC8"/>
    <w:rsid w:val="00443331"/>
    <w:rsid w:val="00444DDA"/>
    <w:rsid w:val="0044512D"/>
    <w:rsid w:val="0045603D"/>
    <w:rsid w:val="00463656"/>
    <w:rsid w:val="00483C84"/>
    <w:rsid w:val="004A361D"/>
    <w:rsid w:val="004A4E9B"/>
    <w:rsid w:val="004B6FA1"/>
    <w:rsid w:val="004C2551"/>
    <w:rsid w:val="004E0F92"/>
    <w:rsid w:val="004E2C17"/>
    <w:rsid w:val="004F499F"/>
    <w:rsid w:val="00503168"/>
    <w:rsid w:val="00511031"/>
    <w:rsid w:val="00524450"/>
    <w:rsid w:val="00525C5B"/>
    <w:rsid w:val="00534DB2"/>
    <w:rsid w:val="00536DAB"/>
    <w:rsid w:val="00554A32"/>
    <w:rsid w:val="005613F4"/>
    <w:rsid w:val="005625FA"/>
    <w:rsid w:val="0056708C"/>
    <w:rsid w:val="0057205C"/>
    <w:rsid w:val="0057366F"/>
    <w:rsid w:val="00574E55"/>
    <w:rsid w:val="0058253F"/>
    <w:rsid w:val="00584A8D"/>
    <w:rsid w:val="00591D6F"/>
    <w:rsid w:val="0059565A"/>
    <w:rsid w:val="005B4D18"/>
    <w:rsid w:val="005B4FF6"/>
    <w:rsid w:val="005C18F9"/>
    <w:rsid w:val="005C1F2D"/>
    <w:rsid w:val="005C5B6F"/>
    <w:rsid w:val="005D064F"/>
    <w:rsid w:val="005F16CF"/>
    <w:rsid w:val="006117B4"/>
    <w:rsid w:val="006157B6"/>
    <w:rsid w:val="00646CAD"/>
    <w:rsid w:val="00652A36"/>
    <w:rsid w:val="00664247"/>
    <w:rsid w:val="006755F0"/>
    <w:rsid w:val="00683894"/>
    <w:rsid w:val="006C2108"/>
    <w:rsid w:val="006E5BB3"/>
    <w:rsid w:val="00700ACB"/>
    <w:rsid w:val="00722446"/>
    <w:rsid w:val="00727AEB"/>
    <w:rsid w:val="00733AE7"/>
    <w:rsid w:val="007351CB"/>
    <w:rsid w:val="007D6B32"/>
    <w:rsid w:val="007E0119"/>
    <w:rsid w:val="007E774B"/>
    <w:rsid w:val="008011F0"/>
    <w:rsid w:val="00817E8A"/>
    <w:rsid w:val="00831DE4"/>
    <w:rsid w:val="008623BE"/>
    <w:rsid w:val="00873AB3"/>
    <w:rsid w:val="00874F8B"/>
    <w:rsid w:val="0087781F"/>
    <w:rsid w:val="0088162F"/>
    <w:rsid w:val="0088483F"/>
    <w:rsid w:val="008A5B83"/>
    <w:rsid w:val="008B1A11"/>
    <w:rsid w:val="008B3640"/>
    <w:rsid w:val="008B50D6"/>
    <w:rsid w:val="008C01D7"/>
    <w:rsid w:val="008C3377"/>
    <w:rsid w:val="008C6831"/>
    <w:rsid w:val="008F4C56"/>
    <w:rsid w:val="0091237D"/>
    <w:rsid w:val="00915CE5"/>
    <w:rsid w:val="009223A2"/>
    <w:rsid w:val="00926506"/>
    <w:rsid w:val="00927C6C"/>
    <w:rsid w:val="00931297"/>
    <w:rsid w:val="009328FC"/>
    <w:rsid w:val="00940114"/>
    <w:rsid w:val="0094448C"/>
    <w:rsid w:val="0095717F"/>
    <w:rsid w:val="00967482"/>
    <w:rsid w:val="00982FB7"/>
    <w:rsid w:val="0099258D"/>
    <w:rsid w:val="009A2F48"/>
    <w:rsid w:val="009B4831"/>
    <w:rsid w:val="009E1D6A"/>
    <w:rsid w:val="009F4217"/>
    <w:rsid w:val="00A06CCF"/>
    <w:rsid w:val="00A1788B"/>
    <w:rsid w:val="00A34110"/>
    <w:rsid w:val="00A64124"/>
    <w:rsid w:val="00A71F15"/>
    <w:rsid w:val="00A758CF"/>
    <w:rsid w:val="00A81F76"/>
    <w:rsid w:val="00A87FC0"/>
    <w:rsid w:val="00AE4055"/>
    <w:rsid w:val="00AF624D"/>
    <w:rsid w:val="00B07DDC"/>
    <w:rsid w:val="00B10986"/>
    <w:rsid w:val="00B11882"/>
    <w:rsid w:val="00B14783"/>
    <w:rsid w:val="00B15B87"/>
    <w:rsid w:val="00B173AB"/>
    <w:rsid w:val="00B23DE5"/>
    <w:rsid w:val="00B43FB7"/>
    <w:rsid w:val="00B612DA"/>
    <w:rsid w:val="00B73082"/>
    <w:rsid w:val="00BA4169"/>
    <w:rsid w:val="00BA4A11"/>
    <w:rsid w:val="00BC03A1"/>
    <w:rsid w:val="00BC2E8E"/>
    <w:rsid w:val="00BC62AE"/>
    <w:rsid w:val="00BD0B1D"/>
    <w:rsid w:val="00BD1A81"/>
    <w:rsid w:val="00BF596D"/>
    <w:rsid w:val="00C007FD"/>
    <w:rsid w:val="00C02814"/>
    <w:rsid w:val="00C06FD2"/>
    <w:rsid w:val="00C255A6"/>
    <w:rsid w:val="00C438E1"/>
    <w:rsid w:val="00C61D86"/>
    <w:rsid w:val="00C72DED"/>
    <w:rsid w:val="00C90259"/>
    <w:rsid w:val="00CA5F27"/>
    <w:rsid w:val="00CB02BC"/>
    <w:rsid w:val="00CB0C24"/>
    <w:rsid w:val="00CB3D8A"/>
    <w:rsid w:val="00CB5817"/>
    <w:rsid w:val="00CB5906"/>
    <w:rsid w:val="00CB5EA8"/>
    <w:rsid w:val="00CC11A5"/>
    <w:rsid w:val="00CE53F3"/>
    <w:rsid w:val="00CF598B"/>
    <w:rsid w:val="00D1550B"/>
    <w:rsid w:val="00D21C12"/>
    <w:rsid w:val="00D266C6"/>
    <w:rsid w:val="00D27ECB"/>
    <w:rsid w:val="00D41925"/>
    <w:rsid w:val="00D501F2"/>
    <w:rsid w:val="00D621F3"/>
    <w:rsid w:val="00D6755E"/>
    <w:rsid w:val="00D7613E"/>
    <w:rsid w:val="00D80114"/>
    <w:rsid w:val="00DA356D"/>
    <w:rsid w:val="00DB49F3"/>
    <w:rsid w:val="00DB5B71"/>
    <w:rsid w:val="00DD3233"/>
    <w:rsid w:val="00DD4E39"/>
    <w:rsid w:val="00DE3BF4"/>
    <w:rsid w:val="00DE5607"/>
    <w:rsid w:val="00DF645F"/>
    <w:rsid w:val="00E13225"/>
    <w:rsid w:val="00E36A3D"/>
    <w:rsid w:val="00E551AA"/>
    <w:rsid w:val="00E67F1E"/>
    <w:rsid w:val="00E71FF2"/>
    <w:rsid w:val="00E75271"/>
    <w:rsid w:val="00E91354"/>
    <w:rsid w:val="00E9575D"/>
    <w:rsid w:val="00E96D4E"/>
    <w:rsid w:val="00EB323A"/>
    <w:rsid w:val="00ED2333"/>
    <w:rsid w:val="00EE773C"/>
    <w:rsid w:val="00EF553D"/>
    <w:rsid w:val="00EF7C41"/>
    <w:rsid w:val="00F423F1"/>
    <w:rsid w:val="00F46CE6"/>
    <w:rsid w:val="00FB3C5E"/>
    <w:rsid w:val="00FD4EC4"/>
    <w:rsid w:val="00FE7DC4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9393"/>
    <o:shapelayout v:ext="edit">
      <o:idmap v:ext="edit" data="1"/>
    </o:shapelayout>
  </w:shapeDefaults>
  <w:decimalSymbol w:val="."/>
  <w:listSeparator w:val=","/>
  <w14:docId w14:val="6CE9D6F3"/>
  <w15:docId w15:val="{48555992-01E4-4F68-9849-E82C9805A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62F"/>
    <w:pPr>
      <w:widowControl w:val="0"/>
    </w:pPr>
    <w:rPr>
      <w:rFonts w:ascii="Verdana" w:hAnsi="Verdana"/>
      <w:b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00A"/>
    <w:pPr>
      <w:numPr>
        <w:numId w:val="30"/>
      </w:numPr>
      <w:spacing w:before="240" w:after="60"/>
      <w:ind w:left="425" w:hanging="425"/>
      <w:outlineLvl w:val="0"/>
    </w:pPr>
    <w:rPr>
      <w:b/>
      <w:bCs w:val="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BF4"/>
    <w:pPr>
      <w:spacing w:after="6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1176F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99"/>
    <w:rsid w:val="003D7685"/>
  </w:style>
  <w:style w:type="character" w:customStyle="1" w:styleId="Heading1Char">
    <w:name w:val="Heading 1 Char"/>
    <w:basedOn w:val="DefaultParagraphFont"/>
    <w:link w:val="Heading1"/>
    <w:uiPriority w:val="9"/>
    <w:rsid w:val="001B500A"/>
    <w:rPr>
      <w:rFonts w:ascii="Verdana" w:hAnsi="Verdana"/>
      <w:b/>
      <w:sz w:val="20"/>
      <w:szCs w:val="20"/>
    </w:rPr>
  </w:style>
  <w:style w:type="table" w:styleId="TableGrid">
    <w:name w:val="Table Grid"/>
    <w:basedOn w:val="TableNormal"/>
    <w:uiPriority w:val="39"/>
    <w:rsid w:val="008A5B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E3BF4"/>
    <w:rPr>
      <w:rFonts w:ascii="Verdana" w:hAnsi="Verdana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C383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C383D"/>
    <w:rPr>
      <w:rFonts w:ascii="Verdana" w:hAnsi="Verdana"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C383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C383D"/>
    <w:rPr>
      <w:rFonts w:ascii="Verdana" w:hAnsi="Verdana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B173AB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B173AB"/>
    <w:rPr>
      <w:rFonts w:ascii="Verdana" w:hAnsi="Verdana"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173A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6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656"/>
    <w:rPr>
      <w:rFonts w:ascii="Segoe UI" w:hAnsi="Segoe UI" w:cs="Segoe UI"/>
      <w:bCs/>
      <w:sz w:val="18"/>
      <w:szCs w:val="18"/>
    </w:rPr>
  </w:style>
  <w:style w:type="paragraph" w:customStyle="1" w:styleId="Headersupplement">
    <w:name w:val="Header supplement"/>
    <w:basedOn w:val="Normal"/>
    <w:link w:val="HeadersupplementChar"/>
    <w:rsid w:val="003F4C6F"/>
    <w:pPr>
      <w:widowControl/>
      <w:tabs>
        <w:tab w:val="center" w:pos="4513"/>
        <w:tab w:val="right" w:pos="9026"/>
      </w:tabs>
      <w:spacing w:after="0"/>
    </w:pPr>
    <w:rPr>
      <w:rFonts w:eastAsia="Verdana" w:cs="Times New Roman"/>
      <w:bCs w:val="0"/>
      <w:noProof/>
      <w:color w:val="CCC0D9"/>
      <w:lang w:eastAsia="en-GB"/>
    </w:rPr>
  </w:style>
  <w:style w:type="character" w:customStyle="1" w:styleId="HeadersupplementChar">
    <w:name w:val="Header supplement Char"/>
    <w:basedOn w:val="DefaultParagraphFont"/>
    <w:link w:val="Headersupplement"/>
    <w:rsid w:val="003F4C6F"/>
    <w:rPr>
      <w:rFonts w:ascii="Verdana" w:eastAsia="Verdana" w:hAnsi="Verdana" w:cs="Times New Roman"/>
      <w:noProof/>
      <w:color w:val="CCC0D9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0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1F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1F2"/>
    <w:rPr>
      <w:rFonts w:ascii="Verdana" w:hAnsi="Verdana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1F2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1F2"/>
    <w:rPr>
      <w:rFonts w:ascii="Verdana" w:hAnsi="Verdan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5316"/>
    <w:pPr>
      <w:spacing w:after="0"/>
    </w:pPr>
    <w:rPr>
      <w:rFonts w:ascii="Verdana" w:hAnsi="Verdana"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6708C"/>
    <w:pPr>
      <w:spacing w:after="0"/>
    </w:pPr>
    <w:rPr>
      <w:rFonts w:ascii="Cambria" w:eastAsia="MS Mincho" w:hAnsi="Cambria" w:cs="Arial"/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48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7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18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7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18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7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ED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CA126-3A1B-46EF-8DDA-DCF765251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bs</dc:creator>
  <cp:keywords/>
  <dc:description/>
  <cp:lastModifiedBy>Johnson, Hannah</cp:lastModifiedBy>
  <cp:revision>25</cp:revision>
  <cp:lastPrinted>2015-07-29T13:01:00Z</cp:lastPrinted>
  <dcterms:created xsi:type="dcterms:W3CDTF">2018-03-29T11:33:00Z</dcterms:created>
  <dcterms:modified xsi:type="dcterms:W3CDTF">2023-07-18T14:35:00Z</dcterms:modified>
</cp:coreProperties>
</file>